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4C2DBE" w14:textId="77777777" w:rsidR="00B824A8" w:rsidRDefault="003045B5">
      <w:pPr>
        <w:pStyle w:val="Title"/>
      </w:pPr>
      <w:r>
        <w:t>Inhibition Grid</w:t>
      </w:r>
    </w:p>
    <w:p w14:paraId="1483CA23" w14:textId="77777777" w:rsidR="00B824A8" w:rsidRDefault="003045B5">
      <w:pPr>
        <w:pStyle w:val="Author"/>
      </w:pPr>
      <w:r>
        <w:t>Eva Reindl</w:t>
      </w:r>
    </w:p>
    <w:p w14:paraId="1EEE5AB6" w14:textId="086E1D31" w:rsidR="00B824A8" w:rsidRDefault="003045B5">
      <w:pPr>
        <w:pStyle w:val="Date"/>
      </w:pPr>
      <w:r>
        <w:t>18 7 2020</w:t>
      </w:r>
    </w:p>
    <w:p w14:paraId="0362854B" w14:textId="75A05354" w:rsidR="004F5C61" w:rsidRDefault="004F5C61" w:rsidP="004F5C61">
      <w:pPr>
        <w:pStyle w:val="BodyText"/>
      </w:pPr>
    </w:p>
    <w:p w14:paraId="22A9A97D" w14:textId="5300514E" w:rsidR="004F5C61" w:rsidRDefault="004F5C61" w:rsidP="004F5C61">
      <w:pPr>
        <w:pStyle w:val="BodyText"/>
      </w:pPr>
      <w:r>
        <w:t>Key highlights:</w:t>
      </w:r>
    </w:p>
    <w:p w14:paraId="4E3BF12E" w14:textId="0EABF30A" w:rsidR="004F5C61" w:rsidRPr="00920B34" w:rsidRDefault="004F5C61" w:rsidP="004F5C61">
      <w:pPr>
        <w:pStyle w:val="BodyText"/>
        <w:numPr>
          <w:ilvl w:val="0"/>
          <w:numId w:val="36"/>
        </w:numPr>
        <w:rPr>
          <w:b/>
          <w:bCs/>
        </w:rPr>
      </w:pPr>
      <w:r w:rsidRPr="00920B34">
        <w:rPr>
          <w:b/>
          <w:bCs/>
        </w:rPr>
        <w:t>155 valid datapoints</w:t>
      </w:r>
    </w:p>
    <w:p w14:paraId="759779CE" w14:textId="3F910036" w:rsidR="004F5C61" w:rsidRDefault="004F5C61" w:rsidP="004F5C61">
      <w:pPr>
        <w:pStyle w:val="BodyText"/>
        <w:numPr>
          <w:ilvl w:val="0"/>
          <w:numId w:val="36"/>
        </w:numPr>
      </w:pPr>
      <w:r>
        <w:t>DV: proportion of correct searches within the first 6 unique searches (not counting repeated searches)</w:t>
      </w:r>
    </w:p>
    <w:p w14:paraId="38C1E552" w14:textId="79340332" w:rsidR="004F5C61" w:rsidRDefault="004F5C61" w:rsidP="004F5C61">
      <w:pPr>
        <w:pStyle w:val="BodyText"/>
        <w:numPr>
          <w:ilvl w:val="1"/>
          <w:numId w:val="36"/>
        </w:numPr>
      </w:pPr>
      <w:r w:rsidRPr="004F5C61">
        <w:rPr>
          <w:b/>
          <w:bCs/>
        </w:rPr>
        <w:t>not normally distributed</w:t>
      </w:r>
      <w:r w:rsidRPr="004F5C61">
        <w:t>, W = 0.946, p &lt; .001</w:t>
      </w:r>
    </w:p>
    <w:p w14:paraId="5B6B9A89" w14:textId="37803C34" w:rsidR="00920B34" w:rsidRDefault="00920B34" w:rsidP="004F5C61">
      <w:pPr>
        <w:pStyle w:val="BodyText"/>
        <w:numPr>
          <w:ilvl w:val="1"/>
          <w:numId w:val="36"/>
        </w:numPr>
      </w:pPr>
      <w:r w:rsidRPr="00920B34">
        <w:t>performance above chance for across ages and 4-year-olds, at chance for 3-year- and 5-year-olds</w:t>
      </w:r>
    </w:p>
    <w:p w14:paraId="4D926557" w14:textId="6A4F07AF" w:rsidR="00920B34" w:rsidRDefault="00920B34" w:rsidP="004F5C61">
      <w:pPr>
        <w:pStyle w:val="BodyText"/>
        <w:numPr>
          <w:ilvl w:val="1"/>
          <w:numId w:val="36"/>
        </w:numPr>
      </w:pPr>
      <w:r>
        <w:t>no difference between young and old children, no difference between testing locations</w:t>
      </w:r>
    </w:p>
    <w:p w14:paraId="74E6A8FA" w14:textId="77F7747A" w:rsidR="00AB7EA4" w:rsidRPr="00920B34" w:rsidRDefault="00AB7EA4" w:rsidP="004F5C61">
      <w:pPr>
        <w:pStyle w:val="BodyText"/>
        <w:numPr>
          <w:ilvl w:val="1"/>
          <w:numId w:val="36"/>
        </w:numPr>
      </w:pPr>
      <w:r>
        <w:t>age cannot predict DV</w:t>
      </w:r>
    </w:p>
    <w:p w14:paraId="27304CA9" w14:textId="02F9C6FD" w:rsidR="004F5C61" w:rsidRDefault="004F5C61" w:rsidP="004F5C61">
      <w:pPr>
        <w:pStyle w:val="BodyText"/>
      </w:pPr>
    </w:p>
    <w:p w14:paraId="43539859" w14:textId="027BDBBE" w:rsidR="004F5C61" w:rsidRDefault="004F5C61" w:rsidP="004F5C61">
      <w:pPr>
        <w:pStyle w:val="BodyText"/>
        <w:rPr>
          <w:noProof/>
        </w:rPr>
      </w:pPr>
      <w:r>
        <w:rPr>
          <w:noProof/>
        </w:rPr>
        <w:drawing>
          <wp:inline distT="0" distB="0" distL="0" distR="0" wp14:anchorId="53C7BAB1" wp14:editId="08C1003B">
            <wp:extent cx="2160270" cy="184785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512" cy="1848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20B34">
        <w:rPr>
          <w:noProof/>
        </w:rPr>
        <w:t xml:space="preserve">           </w:t>
      </w:r>
      <w:r w:rsidR="00920B34">
        <w:rPr>
          <w:noProof/>
        </w:rPr>
        <w:drawing>
          <wp:inline distT="0" distB="0" distL="0" distR="0" wp14:anchorId="121DD25A" wp14:editId="49CCF8C7">
            <wp:extent cx="2636520" cy="232791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6814" cy="2328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A9A8EA" w14:textId="308827B7" w:rsidR="00920B34" w:rsidRPr="004F5C61" w:rsidRDefault="00920B34" w:rsidP="004F5C61">
      <w:pPr>
        <w:pStyle w:val="BodyText"/>
      </w:pPr>
      <w:r>
        <w:rPr>
          <w:noProof/>
        </w:rPr>
        <w:lastRenderedPageBreak/>
        <w:drawing>
          <wp:inline distT="0" distB="0" distL="0" distR="0" wp14:anchorId="3ECFC67E" wp14:editId="2A99B66E">
            <wp:extent cx="2190750" cy="197358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996" cy="1973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</w:t>
      </w:r>
      <w:r>
        <w:rPr>
          <w:noProof/>
        </w:rPr>
        <w:drawing>
          <wp:inline distT="0" distB="0" distL="0" distR="0" wp14:anchorId="207D476A" wp14:editId="01297C57">
            <wp:extent cx="3002280" cy="2522220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2610" cy="2522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0A0E7A" w14:textId="25E4A3C9" w:rsidR="003045B5" w:rsidRDefault="00553E4C">
      <w:pPr>
        <w:rPr>
          <w:rStyle w:val="CommentTok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3B6C983C" wp14:editId="617CFA63">
            <wp:simplePos x="0" y="0"/>
            <wp:positionH relativeFrom="column">
              <wp:posOffset>247015</wp:posOffset>
            </wp:positionH>
            <wp:positionV relativeFrom="paragraph">
              <wp:posOffset>2260600</wp:posOffset>
            </wp:positionV>
            <wp:extent cx="2959100" cy="2133911"/>
            <wp:effectExtent l="0" t="0" r="0" b="0"/>
            <wp:wrapNone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100" cy="21339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20B34">
        <w:rPr>
          <w:noProof/>
        </w:rPr>
        <w:drawing>
          <wp:inline distT="0" distB="0" distL="0" distR="0" wp14:anchorId="24679AD7" wp14:editId="3AECBE92">
            <wp:extent cx="2301240" cy="185928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1495" cy="1859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3045B5">
        <w:rPr>
          <w:rStyle w:val="CommentTok"/>
        </w:rPr>
        <w:br w:type="page"/>
      </w:r>
    </w:p>
    <w:p w14:paraId="3FD8CC84" w14:textId="42A396B1" w:rsidR="00B824A8" w:rsidRDefault="003045B5" w:rsidP="003045B5">
      <w:pPr>
        <w:pStyle w:val="SourceCode"/>
      </w:pPr>
      <w:r>
        <w:rPr>
          <w:rStyle w:val="VerbatimChar"/>
        </w:rPr>
        <w:lastRenderedPageBreak/>
        <w:t>## [1] "R version 3.6.1 (2019-07-05)"</w:t>
      </w:r>
    </w:p>
    <w:p w14:paraId="7B2AC821" w14:textId="77777777" w:rsidR="00B824A8" w:rsidRDefault="003045B5">
      <w:pPr>
        <w:pStyle w:val="Heading1"/>
      </w:pPr>
      <w:bookmarkStart w:id="0" w:name="dropouts"/>
      <w:r>
        <w:t>Dropouts</w:t>
      </w:r>
      <w:bookmarkEnd w:id="0"/>
    </w:p>
    <w:p w14:paraId="1BEC852D" w14:textId="77777777" w:rsidR="00B824A8" w:rsidRDefault="003045B5">
      <w:pPr>
        <w:pStyle w:val="FirstParagraph"/>
      </w:pPr>
      <w:r>
        <w:t xml:space="preserve">There were </w:t>
      </w:r>
      <w:r w:rsidRPr="003045B5">
        <w:rPr>
          <w:b/>
          <w:bCs/>
        </w:rPr>
        <w:t>11 clear dropouts</w:t>
      </w:r>
      <w:r>
        <w:t xml:space="preserve"> (all female, 7 3-year-olds, 3 4-year-olds, 1 5-year-old):</w:t>
      </w:r>
    </w:p>
    <w:p w14:paraId="5BBDC48C" w14:textId="77777777" w:rsidR="00B824A8" w:rsidRDefault="003045B5">
      <w:pPr>
        <w:pStyle w:val="Compact"/>
        <w:numPr>
          <w:ilvl w:val="0"/>
          <w:numId w:val="3"/>
        </w:numPr>
      </w:pPr>
      <w:r>
        <w:t>1 child stopped reacting (ID 13)</w:t>
      </w:r>
    </w:p>
    <w:p w14:paraId="1A2A075A" w14:textId="77777777" w:rsidR="00B824A8" w:rsidRDefault="003045B5">
      <w:pPr>
        <w:pStyle w:val="Compact"/>
        <w:numPr>
          <w:ilvl w:val="0"/>
          <w:numId w:val="3"/>
        </w:numPr>
      </w:pPr>
      <w:r>
        <w:t>1 child experimenter error (camera was positioned badly so that coding was impossible; ID 33)</w:t>
      </w:r>
    </w:p>
    <w:p w14:paraId="5968CF07" w14:textId="77777777" w:rsidR="00B824A8" w:rsidRDefault="003045B5">
      <w:pPr>
        <w:pStyle w:val="Compact"/>
        <w:numPr>
          <w:ilvl w:val="0"/>
          <w:numId w:val="3"/>
        </w:numPr>
      </w:pPr>
      <w:r>
        <w:t>1 child experimenter error (E forgot to bait the box, ID 47)</w:t>
      </w:r>
    </w:p>
    <w:p w14:paraId="24DB1663" w14:textId="77777777" w:rsidR="00B824A8" w:rsidRDefault="003045B5">
      <w:pPr>
        <w:pStyle w:val="Compact"/>
        <w:numPr>
          <w:ilvl w:val="0"/>
          <w:numId w:val="3"/>
        </w:numPr>
      </w:pPr>
      <w:r>
        <w:t>2 child experimenter error (heavy intervention and prompting by E, IDs 145, 17)</w:t>
      </w:r>
    </w:p>
    <w:p w14:paraId="03F69B73" w14:textId="77777777" w:rsidR="00B824A8" w:rsidRDefault="003045B5">
      <w:pPr>
        <w:pStyle w:val="Compact"/>
        <w:numPr>
          <w:ilvl w:val="0"/>
          <w:numId w:val="3"/>
        </w:numPr>
      </w:pPr>
      <w:r>
        <w:t>2 children experimenter error (opaque door was open from the start, IDs 21, 31)</w:t>
      </w:r>
    </w:p>
    <w:p w14:paraId="26B64932" w14:textId="77777777" w:rsidR="00B824A8" w:rsidRDefault="003045B5">
      <w:pPr>
        <w:pStyle w:val="Compact"/>
        <w:numPr>
          <w:ilvl w:val="0"/>
          <w:numId w:val="3"/>
        </w:numPr>
      </w:pPr>
      <w:r>
        <w:t>2 children experimenter error (only put 6 trasnparent boxes, IDs 11, 45)</w:t>
      </w:r>
    </w:p>
    <w:p w14:paraId="3A22C267" w14:textId="77777777" w:rsidR="00B824A8" w:rsidRDefault="003045B5">
      <w:pPr>
        <w:pStyle w:val="Compact"/>
        <w:numPr>
          <w:ilvl w:val="0"/>
          <w:numId w:val="3"/>
        </w:numPr>
      </w:pPr>
      <w:r>
        <w:t>1 child did not react at all (ID 99)</w:t>
      </w:r>
    </w:p>
    <w:p w14:paraId="6288CEF2" w14:textId="77777777" w:rsidR="00B824A8" w:rsidRDefault="003045B5">
      <w:pPr>
        <w:pStyle w:val="Compact"/>
        <w:numPr>
          <w:ilvl w:val="0"/>
          <w:numId w:val="3"/>
        </w:numPr>
      </w:pPr>
      <w:r>
        <w:t>1 child picked box up and flipped it towards her so that animals fell out (ID 18)</w:t>
      </w:r>
    </w:p>
    <w:p w14:paraId="3577F879" w14:textId="77777777" w:rsidR="00B824A8" w:rsidRDefault="003045B5">
      <w:pPr>
        <w:pStyle w:val="FirstParagraph"/>
      </w:pPr>
      <w:r>
        <w:t>There are 155 remaining children in the dataset.</w:t>
      </w:r>
    </w:p>
    <w:p w14:paraId="56841CA3" w14:textId="77777777" w:rsidR="00B824A8" w:rsidRDefault="003045B5">
      <w:pPr>
        <w:pStyle w:val="Heading1"/>
      </w:pPr>
      <w:bookmarkStart w:id="1" w:name="description-of-dataset"/>
      <w:r>
        <w:t>Description of dataset</w:t>
      </w:r>
      <w:bookmarkEnd w:id="1"/>
    </w:p>
    <w:p w14:paraId="254B7B86" w14:textId="77777777" w:rsidR="00B824A8" w:rsidRDefault="003045B5">
      <w:pPr>
        <w:pStyle w:val="Heading2"/>
      </w:pPr>
      <w:bookmarkStart w:id="2" w:name="gender"/>
      <w:r>
        <w:t>Gender</w:t>
      </w:r>
      <w:bookmarkEnd w:id="2"/>
    </w:p>
    <w:p w14:paraId="73C2D1C9" w14:textId="18D8E9FB" w:rsidR="00B824A8" w:rsidRDefault="003045B5">
      <w:pPr>
        <w:pStyle w:val="FirstParagraph"/>
      </w:pPr>
      <w:r>
        <w:t>There are 79 girls and 76 boys.</w:t>
      </w:r>
    </w:p>
    <w:p w14:paraId="54950851" w14:textId="77777777" w:rsidR="003045B5" w:rsidRPr="003045B5" w:rsidRDefault="003045B5" w:rsidP="003045B5">
      <w:pPr>
        <w:pStyle w:val="BodyText"/>
      </w:pPr>
    </w:p>
    <w:p w14:paraId="13F6EFD4" w14:textId="77777777" w:rsidR="00B824A8" w:rsidRDefault="003045B5">
      <w:pPr>
        <w:pStyle w:val="Heading2"/>
      </w:pPr>
      <w:bookmarkStart w:id="3" w:name="age"/>
      <w:r>
        <w:t>Age</w:t>
      </w:r>
      <w:bookmarkEnd w:id="3"/>
    </w:p>
    <w:p w14:paraId="035B4966" w14:textId="77777777" w:rsidR="00B824A8" w:rsidRDefault="003045B5">
      <w:pPr>
        <w:pStyle w:val="Heading3"/>
      </w:pPr>
      <w:bookmarkStart w:id="4" w:name="age-at-the-beginning-of-testing"/>
      <w:r>
        <w:t>Age at the beginning of testing</w:t>
      </w:r>
      <w:bookmarkEnd w:id="4"/>
    </w:p>
    <w:p w14:paraId="49566253" w14:textId="77777777" w:rsidR="00B824A8" w:rsidRDefault="003045B5">
      <w:pPr>
        <w:pStyle w:val="FirstParagraph"/>
      </w:pPr>
      <w:r>
        <w:rPr>
          <w:noProof/>
        </w:rPr>
        <w:drawing>
          <wp:inline distT="0" distB="0" distL="0" distR="0" wp14:anchorId="7957FDCC" wp14:editId="735A069A">
            <wp:extent cx="2023110" cy="183261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3337" cy="183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67C74B" w14:textId="5FBC496A" w:rsidR="00B824A8" w:rsidRDefault="003045B5">
      <w:pPr>
        <w:pStyle w:val="FirstParagraph"/>
      </w:pPr>
      <w:r>
        <w:t>At the beginning of testing, the 156 children were 49.21 (SD = 6.94, range 36-70) months old. There were 68 3-year-olds, 76 4-year-olds, 10 5-year-olds, and 1 6-year-old.</w:t>
      </w:r>
    </w:p>
    <w:p w14:paraId="555950EE" w14:textId="77777777" w:rsidR="003045B5" w:rsidRPr="003045B5" w:rsidRDefault="003045B5" w:rsidP="003045B5">
      <w:pPr>
        <w:pStyle w:val="BodyText"/>
      </w:pPr>
    </w:p>
    <w:p w14:paraId="405574AB" w14:textId="77777777" w:rsidR="00B824A8" w:rsidRDefault="003045B5">
      <w:pPr>
        <w:pStyle w:val="Heading3"/>
      </w:pPr>
      <w:bookmarkStart w:id="5" w:name="age-in-the-middle-of-testing"/>
      <w:r>
        <w:lastRenderedPageBreak/>
        <w:t>Age in the middle of testing</w:t>
      </w:r>
      <w:bookmarkEnd w:id="5"/>
    </w:p>
    <w:p w14:paraId="606D6DDB" w14:textId="77777777" w:rsidR="00B824A8" w:rsidRDefault="003045B5">
      <w:pPr>
        <w:pStyle w:val="FirstParagraph"/>
      </w:pPr>
      <w:r>
        <w:rPr>
          <w:noProof/>
        </w:rPr>
        <w:drawing>
          <wp:inline distT="0" distB="0" distL="0" distR="0" wp14:anchorId="6D3E82D9" wp14:editId="4629B5B6">
            <wp:extent cx="2331720" cy="197739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1980" cy="1977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182F71" w14:textId="492CD4AB" w:rsidR="00B824A8" w:rsidRDefault="003045B5">
      <w:pPr>
        <w:pStyle w:val="FirstParagraph"/>
      </w:pPr>
      <w:r>
        <w:t>In the middle of testing, the 155 children were 49.67 (SD = 6.94, range 36-72) months old. There were 69 3-year-olds, 75 4-year-olds, 10 5-year-olds, and 1 6-year-old.</w:t>
      </w:r>
    </w:p>
    <w:p w14:paraId="57E77DE2" w14:textId="77777777" w:rsidR="003045B5" w:rsidRPr="003045B5" w:rsidRDefault="003045B5" w:rsidP="003045B5">
      <w:pPr>
        <w:pStyle w:val="BodyText"/>
      </w:pPr>
    </w:p>
    <w:p w14:paraId="19E0F24C" w14:textId="77777777" w:rsidR="00B824A8" w:rsidRDefault="003045B5">
      <w:pPr>
        <w:pStyle w:val="Heading3"/>
      </w:pPr>
      <w:bookmarkStart w:id="6" w:name="mediansplit-age-based-on-entire-sample"/>
      <w:r>
        <w:t>Mediansplit age (based on entire sample)</w:t>
      </w:r>
      <w:bookmarkEnd w:id="6"/>
    </w:p>
    <w:p w14:paraId="26F62777" w14:textId="66D5382B" w:rsidR="00B824A8" w:rsidRDefault="003045B5">
      <w:pPr>
        <w:pStyle w:val="FirstParagraph"/>
      </w:pPr>
      <w:r>
        <w:t>There were 79 young and 76 old children.</w:t>
      </w:r>
    </w:p>
    <w:p w14:paraId="1CD8A722" w14:textId="77777777" w:rsidR="003045B5" w:rsidRPr="003045B5" w:rsidRDefault="003045B5" w:rsidP="003045B5">
      <w:pPr>
        <w:pStyle w:val="BodyText"/>
      </w:pPr>
    </w:p>
    <w:p w14:paraId="4C54BBA6" w14:textId="77777777" w:rsidR="00B824A8" w:rsidRDefault="003045B5">
      <w:pPr>
        <w:pStyle w:val="Heading2"/>
      </w:pPr>
      <w:bookmarkStart w:id="7" w:name="testing-location"/>
      <w:r>
        <w:t>Testing location</w:t>
      </w:r>
      <w:bookmarkEnd w:id="7"/>
    </w:p>
    <w:p w14:paraId="0E5A68E5" w14:textId="77777777" w:rsidR="00B824A8" w:rsidRDefault="003045B5">
      <w:pPr>
        <w:pStyle w:val="FirstParagraph"/>
      </w:pPr>
      <w:r>
        <w:t>65 children were from Edinburgh, 90 children from Fife.</w:t>
      </w:r>
    </w:p>
    <w:p w14:paraId="3D76D0F0" w14:textId="77777777" w:rsidR="00B824A8" w:rsidRPr="003045B5" w:rsidRDefault="003045B5">
      <w:pPr>
        <w:pStyle w:val="BodyText"/>
        <w:rPr>
          <w:lang w:val="fr-FR"/>
        </w:rPr>
      </w:pPr>
      <w:r w:rsidRPr="003045B5">
        <w:rPr>
          <w:lang w:val="fr-FR"/>
        </w:rPr>
        <w:t>Edinburgh: 49.37 (SD = 5.70, range 36-58) - 3y: 27 - 4y: 38</w:t>
      </w:r>
    </w:p>
    <w:p w14:paraId="123A666D" w14:textId="77777777" w:rsidR="00B824A8" w:rsidRPr="003045B5" w:rsidRDefault="003045B5">
      <w:pPr>
        <w:pStyle w:val="BodyText"/>
        <w:rPr>
          <w:lang w:val="fr-FR"/>
        </w:rPr>
      </w:pPr>
      <w:r w:rsidRPr="003045B5">
        <w:rPr>
          <w:lang w:val="fr-FR"/>
        </w:rPr>
        <w:t>Fife: 49.89 (SD = 7.74, range 36-72) - 3y: 42 - 4y: 37 - 5y: 10 - 6y: 1</w:t>
      </w:r>
    </w:p>
    <w:p w14:paraId="657811E7" w14:textId="77777777" w:rsidR="00B824A8" w:rsidRDefault="003045B5">
      <w:pPr>
        <w:pStyle w:val="BodyText"/>
      </w:pPr>
      <w:r>
        <w:t>There is no difference in mean age between the two testing locations.</w:t>
      </w:r>
    </w:p>
    <w:p w14:paraId="4A53AE7F" w14:textId="77777777" w:rsidR="00B824A8" w:rsidRDefault="003045B5">
      <w:pPr>
        <w:pStyle w:val="Heading1"/>
      </w:pPr>
      <w:bookmarkStart w:id="8" w:name="clean-data"/>
      <w:r>
        <w:t>Clean data</w:t>
      </w:r>
      <w:bookmarkEnd w:id="8"/>
    </w:p>
    <w:p w14:paraId="1B93EE72" w14:textId="77777777" w:rsidR="00B824A8" w:rsidRDefault="003045B5">
      <w:pPr>
        <w:pStyle w:val="FirstParagraph"/>
      </w:pPr>
      <w:r>
        <w:t>62 children have clean data, 93 children have some kind of issue.</w:t>
      </w:r>
    </w:p>
    <w:p w14:paraId="152F5346" w14:textId="77777777" w:rsidR="00B824A8" w:rsidRDefault="003045B5">
      <w:pPr>
        <w:pStyle w:val="Compact"/>
        <w:numPr>
          <w:ilvl w:val="0"/>
          <w:numId w:val="4"/>
        </w:numPr>
      </w:pPr>
      <w:r>
        <w:t>Edinburgh: 3 children (5%) have clean data, 62 don’t</w:t>
      </w:r>
    </w:p>
    <w:p w14:paraId="539A5F53" w14:textId="77777777" w:rsidR="00B824A8" w:rsidRDefault="003045B5">
      <w:pPr>
        <w:pStyle w:val="Compact"/>
        <w:numPr>
          <w:ilvl w:val="0"/>
          <w:numId w:val="4"/>
        </w:numPr>
      </w:pPr>
      <w:r>
        <w:t>Fife: 59 children (65%) have clean data, 31 don’t</w:t>
      </w:r>
    </w:p>
    <w:p w14:paraId="6447C426" w14:textId="77777777" w:rsidR="00B824A8" w:rsidRDefault="003045B5">
      <w:pPr>
        <w:pStyle w:val="Heading1"/>
      </w:pPr>
      <w:bookmarkStart w:id="9" w:name="type-of-issues"/>
      <w:r>
        <w:t>Type of issues</w:t>
      </w:r>
      <w:bookmarkEnd w:id="9"/>
    </w:p>
    <w:p w14:paraId="61E06D31" w14:textId="77777777" w:rsidR="00B824A8" w:rsidRDefault="003045B5">
      <w:pPr>
        <w:pStyle w:val="Compact"/>
        <w:numPr>
          <w:ilvl w:val="0"/>
          <w:numId w:val="5"/>
        </w:numPr>
      </w:pPr>
      <w:r>
        <w:t>Door bent inwards/outwards: 10</w:t>
      </w:r>
    </w:p>
    <w:p w14:paraId="79C9DAD2" w14:textId="77777777" w:rsidR="00B824A8" w:rsidRDefault="003045B5">
      <w:pPr>
        <w:pStyle w:val="Compact"/>
        <w:numPr>
          <w:ilvl w:val="0"/>
          <w:numId w:val="5"/>
        </w:numPr>
      </w:pPr>
      <w:r>
        <w:t>Door bent inwards/outwards and experimenter intervention at start: 1</w:t>
      </w:r>
    </w:p>
    <w:p w14:paraId="4FDCAB51" w14:textId="77777777" w:rsidR="00B824A8" w:rsidRDefault="003045B5">
      <w:pPr>
        <w:pStyle w:val="Compact"/>
        <w:numPr>
          <w:ilvl w:val="0"/>
          <w:numId w:val="5"/>
        </w:numPr>
      </w:pPr>
      <w:r>
        <w:t>Door bent inwards/outwards and experimenter intervention during trial, possibly intervention at start: 1</w:t>
      </w:r>
    </w:p>
    <w:p w14:paraId="5FA5142C" w14:textId="77777777" w:rsidR="00B824A8" w:rsidRDefault="003045B5">
      <w:pPr>
        <w:pStyle w:val="Compact"/>
        <w:numPr>
          <w:ilvl w:val="0"/>
          <w:numId w:val="5"/>
        </w:numPr>
      </w:pPr>
      <w:r>
        <w:t>door wobble: 8</w:t>
      </w:r>
    </w:p>
    <w:p w14:paraId="5B03BC57" w14:textId="77777777" w:rsidR="00B824A8" w:rsidRDefault="003045B5">
      <w:pPr>
        <w:pStyle w:val="Compact"/>
        <w:numPr>
          <w:ilvl w:val="0"/>
          <w:numId w:val="5"/>
        </w:numPr>
      </w:pPr>
      <w:r>
        <w:lastRenderedPageBreak/>
        <w:t>Door wobble and experimenter intervention at start: 7</w:t>
      </w:r>
    </w:p>
    <w:p w14:paraId="395D4613" w14:textId="77777777" w:rsidR="00B824A8" w:rsidRDefault="003045B5">
      <w:pPr>
        <w:pStyle w:val="Compact"/>
        <w:numPr>
          <w:ilvl w:val="0"/>
          <w:numId w:val="5"/>
        </w:numPr>
      </w:pPr>
      <w:r>
        <w:t>door wobble and experimenter intervention during trial: 8</w:t>
      </w:r>
    </w:p>
    <w:p w14:paraId="4A561307" w14:textId="77777777" w:rsidR="00B824A8" w:rsidRDefault="003045B5">
      <w:pPr>
        <w:pStyle w:val="Compact"/>
        <w:numPr>
          <w:ilvl w:val="0"/>
          <w:numId w:val="5"/>
        </w:numPr>
      </w:pPr>
      <w:r>
        <w:t>door wobble, experimenter intervention at start and during trial: 5</w:t>
      </w:r>
    </w:p>
    <w:p w14:paraId="6324E25C" w14:textId="77777777" w:rsidR="00B824A8" w:rsidRDefault="003045B5">
      <w:pPr>
        <w:pStyle w:val="Compact"/>
        <w:numPr>
          <w:ilvl w:val="0"/>
          <w:numId w:val="5"/>
        </w:numPr>
      </w:pPr>
      <w:r>
        <w:t>door wobble, possibly experimenter intervention at start: 2</w:t>
      </w:r>
    </w:p>
    <w:p w14:paraId="190CD611" w14:textId="77777777" w:rsidR="00B824A8" w:rsidRDefault="003045B5">
      <w:pPr>
        <w:pStyle w:val="Compact"/>
        <w:numPr>
          <w:ilvl w:val="0"/>
          <w:numId w:val="5"/>
        </w:numPr>
      </w:pPr>
      <w:r>
        <w:t>Experimenter intervention at start: 13</w:t>
      </w:r>
    </w:p>
    <w:p w14:paraId="1C7CFA35" w14:textId="77777777" w:rsidR="00B824A8" w:rsidRDefault="003045B5">
      <w:pPr>
        <w:pStyle w:val="Compact"/>
        <w:numPr>
          <w:ilvl w:val="0"/>
          <w:numId w:val="5"/>
        </w:numPr>
      </w:pPr>
      <w:r>
        <w:t>Experimenter intervention at start and during trial: 8</w:t>
      </w:r>
    </w:p>
    <w:p w14:paraId="0197874B" w14:textId="77777777" w:rsidR="00B824A8" w:rsidRDefault="003045B5">
      <w:pPr>
        <w:pStyle w:val="Compact"/>
        <w:numPr>
          <w:ilvl w:val="0"/>
          <w:numId w:val="5"/>
        </w:numPr>
      </w:pPr>
      <w:r>
        <w:t>Experimenter intervention during trial: 8</w:t>
      </w:r>
    </w:p>
    <w:p w14:paraId="2D2DF907" w14:textId="77777777" w:rsidR="00B824A8" w:rsidRDefault="003045B5">
      <w:pPr>
        <w:pStyle w:val="Compact"/>
        <w:numPr>
          <w:ilvl w:val="0"/>
          <w:numId w:val="5"/>
        </w:numPr>
      </w:pPr>
      <w:r>
        <w:t>Experimenter intervention during trial, possibly also at start : 5</w:t>
      </w:r>
    </w:p>
    <w:p w14:paraId="57B73E89" w14:textId="77777777" w:rsidR="00B824A8" w:rsidRDefault="003045B5">
      <w:pPr>
        <w:pStyle w:val="Compact"/>
        <w:numPr>
          <w:ilvl w:val="0"/>
          <w:numId w:val="5"/>
        </w:numPr>
      </w:pPr>
      <w:r>
        <w:t>no video, latencies cannot be coded: 1</w:t>
      </w:r>
    </w:p>
    <w:p w14:paraId="2BE6ED91" w14:textId="77777777" w:rsidR="00B824A8" w:rsidRDefault="003045B5">
      <w:pPr>
        <w:pStyle w:val="Compact"/>
        <w:numPr>
          <w:ilvl w:val="0"/>
          <w:numId w:val="5"/>
        </w:numPr>
      </w:pPr>
      <w:r>
        <w:t>received help: 11</w:t>
      </w:r>
    </w:p>
    <w:p w14:paraId="5534A319" w14:textId="77777777" w:rsidR="00B824A8" w:rsidRDefault="003045B5">
      <w:pPr>
        <w:pStyle w:val="Compact"/>
        <w:numPr>
          <w:ilvl w:val="0"/>
          <w:numId w:val="5"/>
        </w:numPr>
      </w:pPr>
      <w:r>
        <w:t>suspicious, probably door wobble: 2</w:t>
      </w:r>
    </w:p>
    <w:p w14:paraId="5F61E49A" w14:textId="77777777" w:rsidR="00B824A8" w:rsidRDefault="003045B5">
      <w:pPr>
        <w:pStyle w:val="Compact"/>
        <w:numPr>
          <w:ilvl w:val="0"/>
          <w:numId w:val="5"/>
        </w:numPr>
      </w:pPr>
      <w:r>
        <w:t>very inattentive: 1</w:t>
      </w:r>
    </w:p>
    <w:p w14:paraId="498BBEB6" w14:textId="77777777" w:rsidR="00B824A8" w:rsidRDefault="003045B5">
      <w:pPr>
        <w:pStyle w:val="Heading1"/>
      </w:pPr>
      <w:bookmarkStart w:id="10" w:name="trial-1"/>
      <w:r>
        <w:t>Trial 1</w:t>
      </w:r>
      <w:bookmarkEnd w:id="10"/>
    </w:p>
    <w:p w14:paraId="112032FF" w14:textId="77777777" w:rsidR="00B824A8" w:rsidRDefault="003045B5">
      <w:pPr>
        <w:pStyle w:val="Heading2"/>
      </w:pPr>
      <w:bookmarkStart w:id="11" w:name="searches-after-the-first-toy-was-found"/>
      <w:r>
        <w:t>6 searches after the first toy was found</w:t>
      </w:r>
      <w:bookmarkEnd w:id="11"/>
    </w:p>
    <w:p w14:paraId="1B51232D" w14:textId="77777777" w:rsidR="00B824A8" w:rsidRDefault="003045B5">
      <w:pPr>
        <w:pStyle w:val="Heading3"/>
      </w:pPr>
      <w:bookmarkStart w:id="12" w:name="Xcb998a14e7ebdedf01ef4bec4c74efd3b3fccdf"/>
      <w:r>
        <w:t>How many transparent doors were touched in the 6 searches after the first toy was found (here, these 6 searches are counted by ignoring repeated visits to opaque doors, but punishing for repeated visits to transparent doors)</w:t>
      </w:r>
      <w:bookmarkEnd w:id="12"/>
    </w:p>
    <w:p w14:paraId="12BF3437" w14:textId="77777777" w:rsidR="00B824A8" w:rsidRDefault="003045B5">
      <w:pPr>
        <w:pStyle w:val="Heading4"/>
      </w:pPr>
      <w:bookmarkStart w:id="13" w:name="if-we-take-all-data"/>
      <w:r>
        <w:t>If we take all data</w:t>
      </w:r>
      <w:bookmarkEnd w:id="13"/>
    </w:p>
    <w:p w14:paraId="7AB32789" w14:textId="77777777" w:rsidR="00B824A8" w:rsidRDefault="003045B5">
      <w:pPr>
        <w:pStyle w:val="FirstParagraph"/>
      </w:pPr>
      <w:r>
        <w:rPr>
          <w:noProof/>
        </w:rPr>
        <w:drawing>
          <wp:inline distT="0" distB="0" distL="0" distR="0" wp14:anchorId="25583A1F" wp14:editId="5CEF491A">
            <wp:extent cx="1935480" cy="165354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5697" cy="165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03149E" w14:textId="087BE7AC" w:rsidR="00B824A8" w:rsidRDefault="00B824A8">
      <w:pPr>
        <w:pStyle w:val="FirstParagraph"/>
      </w:pPr>
    </w:p>
    <w:p w14:paraId="02A0D908" w14:textId="2C2B4990" w:rsidR="00B824A8" w:rsidRDefault="00B824A8">
      <w:pPr>
        <w:pStyle w:val="FirstParagraph"/>
      </w:pPr>
    </w:p>
    <w:p w14:paraId="1F54DAD9" w14:textId="77777777" w:rsidR="00B824A8" w:rsidRDefault="003045B5">
      <w:pPr>
        <w:pStyle w:val="FirstParagraph"/>
      </w:pPr>
      <w:r>
        <w:t>With data from all 155 children, children reached on average 1.43 (SD = 1.46, range 0-6) times to transparent doors in the first 6 unique searches after the first toy was found (not counting repeated visits to opaque doors). This variable is rather left-skewed.</w:t>
      </w:r>
    </w:p>
    <w:p w14:paraId="155C7CE5" w14:textId="77777777" w:rsidR="00B824A8" w:rsidRDefault="003045B5">
      <w:pPr>
        <w:pStyle w:val="Compact"/>
        <w:numPr>
          <w:ilvl w:val="0"/>
          <w:numId w:val="6"/>
        </w:numPr>
      </w:pPr>
      <w:r>
        <w:t>3y (n = 69): 1.58 (SD = 1.49, range 0-6)</w:t>
      </w:r>
    </w:p>
    <w:p w14:paraId="183018B0" w14:textId="77777777" w:rsidR="00B824A8" w:rsidRDefault="003045B5">
      <w:pPr>
        <w:pStyle w:val="Compact"/>
        <w:numPr>
          <w:ilvl w:val="0"/>
          <w:numId w:val="6"/>
        </w:numPr>
      </w:pPr>
      <w:r>
        <w:t>4y (n = 75): 1.33 (SD = 1.48, range 0-6)</w:t>
      </w:r>
    </w:p>
    <w:p w14:paraId="082FD3F5" w14:textId="77777777" w:rsidR="00B824A8" w:rsidRDefault="003045B5">
      <w:pPr>
        <w:pStyle w:val="Compact"/>
        <w:numPr>
          <w:ilvl w:val="0"/>
          <w:numId w:val="6"/>
        </w:numPr>
      </w:pPr>
      <w:r>
        <w:t>5y (n = 10): 1.30 (SD = 1.06, range 0-3)</w:t>
      </w:r>
    </w:p>
    <w:p w14:paraId="2DE32470" w14:textId="77777777" w:rsidR="00B824A8" w:rsidRDefault="003045B5">
      <w:pPr>
        <w:pStyle w:val="Compact"/>
        <w:numPr>
          <w:ilvl w:val="0"/>
          <w:numId w:val="6"/>
        </w:numPr>
      </w:pPr>
      <w:r>
        <w:t>6y (n = 1): 0</w:t>
      </w:r>
    </w:p>
    <w:p w14:paraId="7DF9ACA2" w14:textId="77777777" w:rsidR="00B824A8" w:rsidRDefault="003045B5">
      <w:pPr>
        <w:pStyle w:val="FirstParagraph"/>
      </w:pPr>
      <w:r>
        <w:lastRenderedPageBreak/>
        <w:t>3- and 4-year-olds don’t differ in how often they touch transparent doors after finding the first toy, W = 2868.5, p = .123.</w:t>
      </w:r>
    </w:p>
    <w:p w14:paraId="6E60BBC9" w14:textId="77777777" w:rsidR="00B824A8" w:rsidRDefault="003045B5">
      <w:pPr>
        <w:pStyle w:val="Compact"/>
        <w:numPr>
          <w:ilvl w:val="0"/>
          <w:numId w:val="7"/>
        </w:numPr>
      </w:pPr>
      <w:r>
        <w:t>young (n = 79): 1.57 (SD = 1.46, range 0-6)</w:t>
      </w:r>
    </w:p>
    <w:p w14:paraId="1010EE75" w14:textId="77777777" w:rsidR="00B824A8" w:rsidRDefault="003045B5">
      <w:pPr>
        <w:pStyle w:val="Compact"/>
        <w:numPr>
          <w:ilvl w:val="0"/>
          <w:numId w:val="7"/>
        </w:numPr>
      </w:pPr>
      <w:r>
        <w:t>Old (n = 76): 1.29 (SD = 1.45, range 0-6)</w:t>
      </w:r>
    </w:p>
    <w:p w14:paraId="7498A949" w14:textId="77777777" w:rsidR="00B824A8" w:rsidRDefault="003045B5">
      <w:pPr>
        <w:pStyle w:val="FirstParagraph"/>
      </w:pPr>
      <w:r>
        <w:t>Young children did not go back to transparent doors more often than older children, W = 3373, p = .085.</w:t>
      </w:r>
    </w:p>
    <w:p w14:paraId="1FA34ADC" w14:textId="77777777" w:rsidR="00B824A8" w:rsidRDefault="003045B5">
      <w:pPr>
        <w:pStyle w:val="Compact"/>
        <w:numPr>
          <w:ilvl w:val="0"/>
          <w:numId w:val="8"/>
        </w:numPr>
      </w:pPr>
      <w:r>
        <w:t>Edinburgh (n = 65): 1.48 (SD = 1.29, range 0-4)</w:t>
      </w:r>
    </w:p>
    <w:p w14:paraId="567B9EC8" w14:textId="77777777" w:rsidR="00B824A8" w:rsidRDefault="003045B5">
      <w:pPr>
        <w:pStyle w:val="Compact"/>
        <w:numPr>
          <w:ilvl w:val="0"/>
          <w:numId w:val="8"/>
        </w:numPr>
      </w:pPr>
      <w:r>
        <w:t>Fife (n = 90): 1.40 (SD = 1.58, range 0-6)</w:t>
      </w:r>
    </w:p>
    <w:p w14:paraId="5F8735B9" w14:textId="13B1EC7C" w:rsidR="00B824A8" w:rsidRDefault="003045B5">
      <w:pPr>
        <w:pStyle w:val="FirstParagraph"/>
      </w:pPr>
      <w:r>
        <w:t>Children from Edinburgh and Fife do not differ in how often they touch transparent doors after finding the first toy.</w:t>
      </w:r>
    </w:p>
    <w:p w14:paraId="2BCA1C5A" w14:textId="77777777" w:rsidR="003045B5" w:rsidRPr="003045B5" w:rsidRDefault="003045B5" w:rsidP="003045B5">
      <w:pPr>
        <w:pStyle w:val="BodyText"/>
      </w:pPr>
    </w:p>
    <w:p w14:paraId="6124D698" w14:textId="77777777" w:rsidR="00B824A8" w:rsidRDefault="003045B5">
      <w:pPr>
        <w:pStyle w:val="Heading4"/>
      </w:pPr>
      <w:bookmarkStart w:id="14" w:name="if-we-take-only-clean-data"/>
      <w:r>
        <w:t>If we take only clean data</w:t>
      </w:r>
      <w:bookmarkEnd w:id="14"/>
    </w:p>
    <w:p w14:paraId="46930190" w14:textId="47565522" w:rsidR="00B824A8" w:rsidRDefault="003045B5">
      <w:pPr>
        <w:pStyle w:val="FirstParagraph"/>
      </w:pPr>
      <w:r>
        <w:rPr>
          <w:noProof/>
        </w:rPr>
        <w:drawing>
          <wp:inline distT="0" distB="0" distL="0" distR="0" wp14:anchorId="77627773" wp14:editId="596EAC04">
            <wp:extent cx="1988820" cy="191262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9043" cy="1912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8F30C7" w14:textId="77777777" w:rsidR="00B824A8" w:rsidRDefault="003045B5">
      <w:pPr>
        <w:pStyle w:val="FirstParagraph"/>
      </w:pPr>
      <w:r>
        <w:t>With data from the 62 children with clean data, children reached on average 1.39 (SD = 1.68, range 0-6) times to transparent doors in the first 6 unique searches after the first toy was found (not counting repeated visits to opaque doors). This variable is very left-skewed.</w:t>
      </w:r>
    </w:p>
    <w:p w14:paraId="3C4EFB9D" w14:textId="77777777" w:rsidR="00B824A8" w:rsidRDefault="003045B5">
      <w:pPr>
        <w:pStyle w:val="Compact"/>
        <w:numPr>
          <w:ilvl w:val="0"/>
          <w:numId w:val="9"/>
        </w:numPr>
      </w:pPr>
      <w:r>
        <w:t>3y (n = 32): 1.47 (SD = 1.66, range 0-6)</w:t>
      </w:r>
    </w:p>
    <w:p w14:paraId="3D178E27" w14:textId="77777777" w:rsidR="00B824A8" w:rsidRDefault="003045B5">
      <w:pPr>
        <w:pStyle w:val="Compact"/>
        <w:numPr>
          <w:ilvl w:val="0"/>
          <w:numId w:val="9"/>
        </w:numPr>
      </w:pPr>
      <w:r>
        <w:t>4y (n = 22): 1.50 (SD = 1.92, range 0-6)</w:t>
      </w:r>
    </w:p>
    <w:p w14:paraId="4BB53905" w14:textId="77777777" w:rsidR="00B824A8" w:rsidRDefault="003045B5">
      <w:pPr>
        <w:pStyle w:val="Compact"/>
        <w:numPr>
          <w:ilvl w:val="0"/>
          <w:numId w:val="9"/>
        </w:numPr>
      </w:pPr>
      <w:r>
        <w:t>5y (n = 7): 0.86 (SD = 0.90, range 0-2)</w:t>
      </w:r>
    </w:p>
    <w:p w14:paraId="02596045" w14:textId="77777777" w:rsidR="00B824A8" w:rsidRDefault="003045B5">
      <w:pPr>
        <w:pStyle w:val="Compact"/>
        <w:numPr>
          <w:ilvl w:val="0"/>
          <w:numId w:val="9"/>
        </w:numPr>
      </w:pPr>
      <w:r>
        <w:t>6y (n = 1): 0</w:t>
      </w:r>
    </w:p>
    <w:p w14:paraId="39CED650" w14:textId="77777777" w:rsidR="00B824A8" w:rsidRDefault="003045B5">
      <w:pPr>
        <w:pStyle w:val="FirstParagraph"/>
      </w:pPr>
      <w:r>
        <w:t>3- and4-year-olds do not differ in how often they touch transparent doors after finding the first toy.</w:t>
      </w:r>
    </w:p>
    <w:p w14:paraId="4F008B16" w14:textId="77777777" w:rsidR="00B824A8" w:rsidRDefault="003045B5">
      <w:pPr>
        <w:pStyle w:val="Compact"/>
        <w:numPr>
          <w:ilvl w:val="0"/>
          <w:numId w:val="10"/>
        </w:numPr>
      </w:pPr>
      <w:r>
        <w:t>young (n = 34): 1.41 (SD = 1.63, range 0-6)</w:t>
      </w:r>
    </w:p>
    <w:p w14:paraId="62E4BB88" w14:textId="77777777" w:rsidR="00B824A8" w:rsidRDefault="003045B5">
      <w:pPr>
        <w:pStyle w:val="Compact"/>
        <w:numPr>
          <w:ilvl w:val="0"/>
          <w:numId w:val="10"/>
        </w:numPr>
      </w:pPr>
      <w:r>
        <w:t>Old (n = 28): 1.36 (SD = 1.77, range 0-6)</w:t>
      </w:r>
    </w:p>
    <w:p w14:paraId="7BFB49DD" w14:textId="77777777" w:rsidR="00B824A8" w:rsidRDefault="003045B5">
      <w:pPr>
        <w:pStyle w:val="FirstParagraph"/>
      </w:pPr>
      <w:r>
        <w:t>Young and old children did not differ, W = 507.5, p = .323.</w:t>
      </w:r>
    </w:p>
    <w:p w14:paraId="724D8DFB" w14:textId="77777777" w:rsidR="00B824A8" w:rsidRDefault="003045B5">
      <w:pPr>
        <w:pStyle w:val="Heading3"/>
      </w:pPr>
      <w:bookmarkStart w:id="15" w:name="Xa3ed83c597369f657b8f8791affab55b5bdcbee"/>
      <w:r>
        <w:lastRenderedPageBreak/>
        <w:t>How many transparent doors were touched in the 6 immediate searches after the first toy was found</w:t>
      </w:r>
      <w:bookmarkEnd w:id="15"/>
    </w:p>
    <w:p w14:paraId="244CC933" w14:textId="77777777" w:rsidR="00B824A8" w:rsidRDefault="003045B5">
      <w:pPr>
        <w:pStyle w:val="Heading4"/>
      </w:pPr>
      <w:bookmarkStart w:id="16" w:name="if-we-take-all-data-1"/>
      <w:r>
        <w:t>If we take all data</w:t>
      </w:r>
      <w:bookmarkEnd w:id="16"/>
    </w:p>
    <w:p w14:paraId="0F37BBFE" w14:textId="77777777" w:rsidR="00B824A8" w:rsidRDefault="003045B5">
      <w:pPr>
        <w:pStyle w:val="FirstParagraph"/>
      </w:pPr>
      <w:r>
        <w:rPr>
          <w:noProof/>
        </w:rPr>
        <w:drawing>
          <wp:inline distT="0" distB="0" distL="0" distR="0" wp14:anchorId="11693376" wp14:editId="608D0DE6">
            <wp:extent cx="2190750" cy="176403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0992" cy="1764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149249" w14:textId="1E5B13D6" w:rsidR="00B824A8" w:rsidRDefault="00B824A8">
      <w:pPr>
        <w:pStyle w:val="FirstParagraph"/>
      </w:pPr>
    </w:p>
    <w:p w14:paraId="3DE16D2B" w14:textId="77777777" w:rsidR="00B824A8" w:rsidRDefault="003045B5">
      <w:pPr>
        <w:pStyle w:val="FirstParagraph"/>
      </w:pPr>
      <w:r>
        <w:t>With data from all 155 children, children reached on average 1.24 (SD = 1.34, range 0-5) times to transparent doors in the first 6 searches after the first toy was found. This variable is rather left-skewed.</w:t>
      </w:r>
    </w:p>
    <w:p w14:paraId="0C25DF25" w14:textId="77777777" w:rsidR="00B824A8" w:rsidRDefault="003045B5">
      <w:pPr>
        <w:pStyle w:val="Compact"/>
        <w:numPr>
          <w:ilvl w:val="0"/>
          <w:numId w:val="11"/>
        </w:numPr>
      </w:pPr>
      <w:r>
        <w:t>3y (n = 69): 1.36 (SD = 1.36, range 0-5)</w:t>
      </w:r>
    </w:p>
    <w:p w14:paraId="23EE3DB9" w14:textId="77777777" w:rsidR="00B824A8" w:rsidRDefault="003045B5">
      <w:pPr>
        <w:pStyle w:val="Compact"/>
        <w:numPr>
          <w:ilvl w:val="0"/>
          <w:numId w:val="11"/>
        </w:numPr>
      </w:pPr>
      <w:r>
        <w:t>4y (n = 75): 1.21 (SD = 1.38, range 0-5)</w:t>
      </w:r>
    </w:p>
    <w:p w14:paraId="05C2AD4A" w14:textId="77777777" w:rsidR="00B824A8" w:rsidRDefault="003045B5">
      <w:pPr>
        <w:pStyle w:val="Compact"/>
        <w:numPr>
          <w:ilvl w:val="0"/>
          <w:numId w:val="11"/>
        </w:numPr>
      </w:pPr>
      <w:r>
        <w:t>5y (n = 10): 0.80 (SD = 0.79, range 0-2)</w:t>
      </w:r>
    </w:p>
    <w:p w14:paraId="187EA383" w14:textId="77777777" w:rsidR="00B824A8" w:rsidRDefault="003045B5">
      <w:pPr>
        <w:pStyle w:val="Compact"/>
        <w:numPr>
          <w:ilvl w:val="0"/>
          <w:numId w:val="11"/>
        </w:numPr>
      </w:pPr>
      <w:r>
        <w:t>6y (n = 1): 0</w:t>
      </w:r>
    </w:p>
    <w:p w14:paraId="4D5391D6" w14:textId="77777777" w:rsidR="00B824A8" w:rsidRDefault="003045B5">
      <w:pPr>
        <w:pStyle w:val="FirstParagraph"/>
      </w:pPr>
      <w:r>
        <w:t>3- and 4-year-olds do not differ in how often they go back to transparent doors after finding the first animal, W = 2785, p = .205.</w:t>
      </w:r>
    </w:p>
    <w:p w14:paraId="1A0E8FE4" w14:textId="77777777" w:rsidR="00B824A8" w:rsidRDefault="003045B5">
      <w:pPr>
        <w:pStyle w:val="Compact"/>
        <w:numPr>
          <w:ilvl w:val="0"/>
          <w:numId w:val="12"/>
        </w:numPr>
      </w:pPr>
      <w:r>
        <w:t>young (n = 79): 1.38 (SD = 1.35, range 0-5)</w:t>
      </w:r>
    </w:p>
    <w:p w14:paraId="3BB2ECCE" w14:textId="77777777" w:rsidR="00B824A8" w:rsidRDefault="003045B5">
      <w:pPr>
        <w:pStyle w:val="Compact"/>
        <w:numPr>
          <w:ilvl w:val="0"/>
          <w:numId w:val="12"/>
        </w:numPr>
      </w:pPr>
      <w:r>
        <w:t>Old (n = 76): 1.10 (SD = 1.32, range 0-5)</w:t>
      </w:r>
    </w:p>
    <w:p w14:paraId="5A335F8B" w14:textId="77777777" w:rsidR="00B824A8" w:rsidRDefault="003045B5">
      <w:pPr>
        <w:pStyle w:val="FirstParagraph"/>
      </w:pPr>
      <w:r>
        <w:t>Young and old children do not differ in how often they go back to transparent doors after finding the first animal, W = 3393, p = .072.</w:t>
      </w:r>
    </w:p>
    <w:p w14:paraId="7FE546FC" w14:textId="77777777" w:rsidR="00B824A8" w:rsidRDefault="003045B5">
      <w:pPr>
        <w:pStyle w:val="Compact"/>
        <w:numPr>
          <w:ilvl w:val="0"/>
          <w:numId w:val="13"/>
        </w:numPr>
      </w:pPr>
      <w:r>
        <w:t>Edinburgh (n = 65): 1.37 (SD = 1.26, range 0-4)</w:t>
      </w:r>
    </w:p>
    <w:p w14:paraId="19E13C8B" w14:textId="77777777" w:rsidR="00B824A8" w:rsidRDefault="003045B5">
      <w:pPr>
        <w:pStyle w:val="Compact"/>
        <w:numPr>
          <w:ilvl w:val="0"/>
          <w:numId w:val="13"/>
        </w:numPr>
      </w:pPr>
      <w:r>
        <w:t>Fife (n = 90): 1.15 (SD = 1.40, range 0-5)</w:t>
      </w:r>
    </w:p>
    <w:p w14:paraId="70DC51DF" w14:textId="7AE1D11E" w:rsidR="00B824A8" w:rsidRDefault="003045B5">
      <w:pPr>
        <w:pStyle w:val="FirstParagraph"/>
      </w:pPr>
      <w:r>
        <w:t>There was no difference between the two testing locations in how often children touched trasnparent doors after finding the first animal, W = 2549.5, p = .155.</w:t>
      </w:r>
    </w:p>
    <w:p w14:paraId="44206EA6" w14:textId="77777777" w:rsidR="003045B5" w:rsidRPr="003045B5" w:rsidRDefault="003045B5" w:rsidP="003045B5">
      <w:pPr>
        <w:pStyle w:val="BodyText"/>
      </w:pPr>
    </w:p>
    <w:p w14:paraId="4F3DCCC0" w14:textId="77777777" w:rsidR="00B824A8" w:rsidRDefault="003045B5">
      <w:pPr>
        <w:pStyle w:val="Heading4"/>
      </w:pPr>
      <w:bookmarkStart w:id="17" w:name="if-we-take-only-clean-data-1"/>
      <w:r>
        <w:lastRenderedPageBreak/>
        <w:t>If we take only clean data</w:t>
      </w:r>
      <w:bookmarkEnd w:id="17"/>
    </w:p>
    <w:p w14:paraId="1CEC9569" w14:textId="77777777" w:rsidR="00B824A8" w:rsidRDefault="003045B5">
      <w:pPr>
        <w:pStyle w:val="FirstParagraph"/>
      </w:pPr>
      <w:r>
        <w:rPr>
          <w:noProof/>
        </w:rPr>
        <w:drawing>
          <wp:inline distT="0" distB="0" distL="0" distR="0" wp14:anchorId="2E7B2B79" wp14:editId="1229D563">
            <wp:extent cx="2834640" cy="224409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951" cy="2244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F9D659" w14:textId="77777777" w:rsidR="00B824A8" w:rsidRDefault="003045B5">
      <w:pPr>
        <w:pStyle w:val="FirstParagraph"/>
      </w:pPr>
      <w:r>
        <w:t>With data from the 62 children with clean data, children reached on average 1.11 (SD = 1.48, range 0-5) times to transparent doors in the first 6 searches after the first toy was found. This variable is very left-skewed.</w:t>
      </w:r>
    </w:p>
    <w:p w14:paraId="62A0FD61" w14:textId="77777777" w:rsidR="00B824A8" w:rsidRDefault="003045B5">
      <w:pPr>
        <w:pStyle w:val="Compact"/>
        <w:numPr>
          <w:ilvl w:val="0"/>
          <w:numId w:val="14"/>
        </w:numPr>
      </w:pPr>
      <w:r>
        <w:t>3y (n = 32): 1.25 (SD = 1.48, range 0-5)</w:t>
      </w:r>
    </w:p>
    <w:p w14:paraId="55256567" w14:textId="77777777" w:rsidR="00B824A8" w:rsidRDefault="003045B5">
      <w:pPr>
        <w:pStyle w:val="Compact"/>
        <w:numPr>
          <w:ilvl w:val="0"/>
          <w:numId w:val="14"/>
        </w:numPr>
      </w:pPr>
      <w:r>
        <w:t>4y (n = 22): 1.14 (SD = 1.67, range 0-5)</w:t>
      </w:r>
    </w:p>
    <w:p w14:paraId="16B0013A" w14:textId="77777777" w:rsidR="00B824A8" w:rsidRDefault="003045B5">
      <w:pPr>
        <w:pStyle w:val="Compact"/>
        <w:numPr>
          <w:ilvl w:val="0"/>
          <w:numId w:val="14"/>
        </w:numPr>
      </w:pPr>
      <w:r>
        <w:t>5y (n = 7): 0.57 (SD = 0.79, range 0-2)</w:t>
      </w:r>
    </w:p>
    <w:p w14:paraId="792BDB9E" w14:textId="77777777" w:rsidR="00B824A8" w:rsidRDefault="003045B5">
      <w:pPr>
        <w:numPr>
          <w:ilvl w:val="0"/>
          <w:numId w:val="14"/>
        </w:numPr>
      </w:pPr>
      <w:r>
        <w:t>6y (n = 1): 0</w:t>
      </w:r>
    </w:p>
    <w:p w14:paraId="22953C87" w14:textId="77777777" w:rsidR="00B824A8" w:rsidRDefault="003045B5">
      <w:pPr>
        <w:pStyle w:val="Compact"/>
        <w:numPr>
          <w:ilvl w:val="0"/>
          <w:numId w:val="14"/>
        </w:numPr>
      </w:pPr>
      <w:r>
        <w:t>young (n = 34): 1.20 (SD = 1.45, range 0-5)</w:t>
      </w:r>
    </w:p>
    <w:p w14:paraId="523FD1E5" w14:textId="23E65344" w:rsidR="00B824A8" w:rsidRDefault="003045B5">
      <w:pPr>
        <w:numPr>
          <w:ilvl w:val="0"/>
          <w:numId w:val="14"/>
        </w:numPr>
      </w:pPr>
      <w:r>
        <w:t>Old (n = 28): 1.00 (SD = 1.54, range 0-5)</w:t>
      </w:r>
    </w:p>
    <w:p w14:paraId="56152DA5" w14:textId="77777777" w:rsidR="003045B5" w:rsidRDefault="003045B5" w:rsidP="003045B5">
      <w:pPr>
        <w:ind w:left="480"/>
      </w:pPr>
    </w:p>
    <w:p w14:paraId="756429A3" w14:textId="77777777" w:rsidR="00B824A8" w:rsidRDefault="003045B5">
      <w:pPr>
        <w:pStyle w:val="Heading2"/>
      </w:pPr>
      <w:bookmarkStart w:id="18" w:name="X30883b9018d5d55db17b2c042879e327d2f0374"/>
      <w:r>
        <w:lastRenderedPageBreak/>
        <w:t>Preferred DV: Proportion correct (not punishing for repeated visits to transparent doors)</w:t>
      </w:r>
      <w:bookmarkEnd w:id="18"/>
    </w:p>
    <w:p w14:paraId="1E9E3E30" w14:textId="77777777" w:rsidR="00B824A8" w:rsidRDefault="003045B5">
      <w:pPr>
        <w:pStyle w:val="Heading3"/>
      </w:pPr>
      <w:bookmarkStart w:id="19" w:name="all-data"/>
      <w:r>
        <w:t>all data</w:t>
      </w:r>
      <w:bookmarkEnd w:id="19"/>
    </w:p>
    <w:p w14:paraId="6FB84641" w14:textId="77777777" w:rsidR="00B824A8" w:rsidRDefault="003045B5">
      <w:pPr>
        <w:pStyle w:val="FirstParagraph"/>
      </w:pPr>
      <w:r>
        <w:rPr>
          <w:noProof/>
        </w:rPr>
        <w:drawing>
          <wp:inline distT="0" distB="0" distL="0" distR="0" wp14:anchorId="4420D9AD" wp14:editId="3D13D0A3">
            <wp:extent cx="2861310" cy="249936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1625" cy="2499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B133CB" w14:textId="26C9317E" w:rsidR="00B824A8" w:rsidRDefault="003045B5">
      <w:pPr>
        <w:pStyle w:val="FirstParagraph"/>
      </w:pPr>
      <w:r>
        <w:rPr>
          <w:noProof/>
        </w:rPr>
        <w:drawing>
          <wp:inline distT="0" distB="0" distL="0" distR="0" wp14:anchorId="5E8C6183" wp14:editId="440BB508">
            <wp:extent cx="2228850" cy="220218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9097" cy="2202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</w:t>
      </w:r>
      <w:r>
        <w:rPr>
          <w:noProof/>
        </w:rPr>
        <w:drawing>
          <wp:inline distT="0" distB="0" distL="0" distR="0" wp14:anchorId="798B3784" wp14:editId="6CDDAF99">
            <wp:extent cx="2099310" cy="183261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16-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9540" cy="1832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884C2C" w14:textId="14818FF6" w:rsidR="00B824A8" w:rsidRDefault="00B824A8">
      <w:pPr>
        <w:pStyle w:val="FirstParagraph"/>
      </w:pPr>
    </w:p>
    <w:p w14:paraId="1CF6BFB6" w14:textId="77777777" w:rsidR="00B824A8" w:rsidRDefault="003045B5">
      <w:pPr>
        <w:pStyle w:val="FirstParagraph"/>
      </w:pPr>
      <w:r>
        <w:rPr>
          <w:noProof/>
        </w:rPr>
        <w:drawing>
          <wp:inline distT="0" distB="0" distL="0" distR="0" wp14:anchorId="4F848299" wp14:editId="2CED71D5">
            <wp:extent cx="2045970" cy="17907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16-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197" cy="1790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A93C2A" w14:textId="77777777" w:rsidR="00B824A8" w:rsidRDefault="003045B5">
      <w:pPr>
        <w:pStyle w:val="FirstParagraph"/>
      </w:pPr>
      <w:r>
        <w:rPr>
          <w:noProof/>
        </w:rPr>
        <w:lastRenderedPageBreak/>
        <w:drawing>
          <wp:inline distT="0" distB="0" distL="0" distR="0" wp14:anchorId="06C18863" wp14:editId="56065E65">
            <wp:extent cx="1931670" cy="163449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16-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1883" cy="1634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161D78" w14:textId="77777777" w:rsidR="00B824A8" w:rsidRDefault="003045B5">
      <w:pPr>
        <w:pStyle w:val="FirstParagraph"/>
      </w:pPr>
      <w:r>
        <w:rPr>
          <w:noProof/>
        </w:rPr>
        <w:drawing>
          <wp:inline distT="0" distB="0" distL="0" distR="0" wp14:anchorId="30074249" wp14:editId="4FD6BB80">
            <wp:extent cx="1931670" cy="188976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16-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1882" cy="1889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FB96FB" w14:textId="1F943DC2" w:rsidR="00B824A8" w:rsidRDefault="003045B5">
      <w:pPr>
        <w:pStyle w:val="FirstParagraph"/>
      </w:pPr>
      <w:r>
        <w:t>With data from all 155 children, children had on average 0.54 (SD = 0.26, range 0-1) searches out of the first 6 searches (not counting any repeated visits) correct. The distribution of this variable ok, but not normally distributed, W = 0.946, p &lt; .001.</w:t>
      </w:r>
      <w:r w:rsidR="004F5C61">
        <w:t xml:space="preserve"> Performance above chance, V = 4776.5, p = .002.</w:t>
      </w:r>
    </w:p>
    <w:p w14:paraId="52DC0582" w14:textId="413262B5" w:rsidR="00B824A8" w:rsidRPr="004F5C61" w:rsidRDefault="003045B5">
      <w:pPr>
        <w:pStyle w:val="Compact"/>
        <w:numPr>
          <w:ilvl w:val="0"/>
          <w:numId w:val="15"/>
        </w:numPr>
        <w:rPr>
          <w:lang w:val="en-GB"/>
        </w:rPr>
      </w:pPr>
      <w:r w:rsidRPr="004F5C61">
        <w:rPr>
          <w:lang w:val="en-GB"/>
        </w:rPr>
        <w:t>3y (n = 69): 0.52 (SD = 0.25, range 0-1)</w:t>
      </w:r>
      <w:r w:rsidR="004F5C61" w:rsidRPr="004F5C61">
        <w:rPr>
          <w:lang w:val="en-GB"/>
        </w:rPr>
        <w:t xml:space="preserve">, not </w:t>
      </w:r>
      <w:r w:rsidR="004F5C61">
        <w:rPr>
          <w:lang w:val="en-GB"/>
        </w:rPr>
        <w:t>normally distributed, W = 0.949, p = .007, performance at chance, V = 887, p = .126</w:t>
      </w:r>
    </w:p>
    <w:p w14:paraId="5DCC1C66" w14:textId="72568599" w:rsidR="00B824A8" w:rsidRDefault="003045B5">
      <w:pPr>
        <w:pStyle w:val="Compact"/>
        <w:numPr>
          <w:ilvl w:val="0"/>
          <w:numId w:val="15"/>
        </w:numPr>
      </w:pPr>
      <w:r>
        <w:t>4y (n = 75): 0.55 (SD = 0.28, range 0-1)</w:t>
      </w:r>
      <w:r w:rsidR="004F5C61" w:rsidRPr="004F5C61">
        <w:rPr>
          <w:lang w:val="en-GB"/>
        </w:rPr>
        <w:t xml:space="preserve">, not </w:t>
      </w:r>
      <w:r w:rsidR="004F5C61">
        <w:rPr>
          <w:lang w:val="en-GB"/>
        </w:rPr>
        <w:t>normally distributed, W = 0.94</w:t>
      </w:r>
      <w:r w:rsidR="004F5C61">
        <w:rPr>
          <w:lang w:val="en-GB"/>
        </w:rPr>
        <w:t>3</w:t>
      </w:r>
      <w:r w:rsidR="004F5C61">
        <w:rPr>
          <w:lang w:val="en-GB"/>
        </w:rPr>
        <w:t>, p = .00</w:t>
      </w:r>
      <w:r w:rsidR="004F5C61">
        <w:rPr>
          <w:lang w:val="en-GB"/>
        </w:rPr>
        <w:t>2</w:t>
      </w:r>
      <w:r w:rsidR="004F5C61">
        <w:rPr>
          <w:lang w:val="en-GB"/>
        </w:rPr>
        <w:t>,</w:t>
      </w:r>
      <w:r w:rsidR="004F5C61">
        <w:rPr>
          <w:lang w:val="en-GB"/>
        </w:rPr>
        <w:t xml:space="preserve"> performance above chance, V = 1168, p = .031</w:t>
      </w:r>
    </w:p>
    <w:p w14:paraId="7A6A5C87" w14:textId="7476CC8B" w:rsidR="00B824A8" w:rsidRDefault="003045B5">
      <w:pPr>
        <w:pStyle w:val="Compact"/>
        <w:numPr>
          <w:ilvl w:val="0"/>
          <w:numId w:val="15"/>
        </w:numPr>
      </w:pPr>
      <w:r>
        <w:t>5y (n = 10): 0.58 (SD = 0.18, range 0.33-0.83)</w:t>
      </w:r>
      <w:r w:rsidR="004F5C61" w:rsidRPr="004F5C61">
        <w:rPr>
          <w:lang w:val="en-GB"/>
        </w:rPr>
        <w:t xml:space="preserve">, </w:t>
      </w:r>
      <w:r w:rsidR="004F5C61">
        <w:rPr>
          <w:lang w:val="en-GB"/>
        </w:rPr>
        <w:t>normally distributed, W = 0.9</w:t>
      </w:r>
      <w:r w:rsidR="004F5C61">
        <w:rPr>
          <w:lang w:val="en-GB"/>
        </w:rPr>
        <w:t>06</w:t>
      </w:r>
      <w:r w:rsidR="004F5C61">
        <w:rPr>
          <w:lang w:val="en-GB"/>
        </w:rPr>
        <w:t>, p = .</w:t>
      </w:r>
      <w:r w:rsidR="004F5C61">
        <w:rPr>
          <w:lang w:val="en-GB"/>
        </w:rPr>
        <w:t>258</w:t>
      </w:r>
      <w:r w:rsidR="004F5C61">
        <w:rPr>
          <w:lang w:val="en-GB"/>
        </w:rPr>
        <w:t>,</w:t>
      </w:r>
      <w:r w:rsidR="004F5C61">
        <w:rPr>
          <w:lang w:val="en-GB"/>
        </w:rPr>
        <w:t xml:space="preserve"> performance at chance, t(9) = 1.463, p = .177</w:t>
      </w:r>
    </w:p>
    <w:p w14:paraId="5D6CA153" w14:textId="2979E3F4" w:rsidR="00B824A8" w:rsidRDefault="003045B5">
      <w:pPr>
        <w:numPr>
          <w:ilvl w:val="0"/>
          <w:numId w:val="15"/>
        </w:numPr>
      </w:pPr>
      <w:r>
        <w:t>6y (n = 1): 0.67</w:t>
      </w:r>
    </w:p>
    <w:p w14:paraId="442AD305" w14:textId="6BE3279E" w:rsidR="00920B34" w:rsidRDefault="00920B34" w:rsidP="00920B34">
      <w:r>
        <w:t>No difference between 3- and 4-year-olds, W = 2410.5, p = .236.</w:t>
      </w:r>
    </w:p>
    <w:p w14:paraId="2B75D7C7" w14:textId="77777777" w:rsidR="00B824A8" w:rsidRDefault="003045B5">
      <w:pPr>
        <w:pStyle w:val="Compact"/>
        <w:numPr>
          <w:ilvl w:val="0"/>
          <w:numId w:val="15"/>
        </w:numPr>
      </w:pPr>
      <w:r>
        <w:t>young (n = 79): 0.53 (SD = 0.25, range 0-1)</w:t>
      </w:r>
    </w:p>
    <w:p w14:paraId="62E3B2F9" w14:textId="77777777" w:rsidR="00B824A8" w:rsidRDefault="003045B5">
      <w:pPr>
        <w:numPr>
          <w:ilvl w:val="0"/>
          <w:numId w:val="15"/>
        </w:numPr>
      </w:pPr>
      <w:r>
        <w:t>Old (n = 76): 0.55 (SD = 0.27, range 0-1)</w:t>
      </w:r>
    </w:p>
    <w:p w14:paraId="5455F7D0" w14:textId="77777777" w:rsidR="00B824A8" w:rsidRDefault="003045B5">
      <w:pPr>
        <w:pStyle w:val="Compact"/>
        <w:numPr>
          <w:ilvl w:val="0"/>
          <w:numId w:val="15"/>
        </w:numPr>
      </w:pPr>
      <w:r>
        <w:t>Edinburgh (n = 65): 0.58 (SD = 0.27, range 0-1)</w:t>
      </w:r>
    </w:p>
    <w:p w14:paraId="0110BBFC" w14:textId="77777777" w:rsidR="00B824A8" w:rsidRDefault="003045B5">
      <w:pPr>
        <w:numPr>
          <w:ilvl w:val="0"/>
          <w:numId w:val="15"/>
        </w:numPr>
      </w:pPr>
      <w:r>
        <w:t>Fife (n = 90): 0.51 (SD = 0.25, range 0-1)</w:t>
      </w:r>
    </w:p>
    <w:p w14:paraId="7A0868B8" w14:textId="77777777" w:rsidR="00B824A8" w:rsidRDefault="003045B5">
      <w:pPr>
        <w:pStyle w:val="FirstParagraph"/>
      </w:pPr>
      <w:r>
        <w:t>There is no difference between Edinburgh children and Fife children in the proportion correct, W = 3388.5, p = .087.</w:t>
      </w:r>
    </w:p>
    <w:p w14:paraId="2FA64133" w14:textId="77777777" w:rsidR="00B824A8" w:rsidRDefault="003045B5">
      <w:pPr>
        <w:pStyle w:val="Compact"/>
        <w:numPr>
          <w:ilvl w:val="0"/>
          <w:numId w:val="16"/>
        </w:numPr>
      </w:pPr>
      <w:r>
        <w:t>Zeynep: 0.57 (SD = 0.28, 0-1)</w:t>
      </w:r>
    </w:p>
    <w:p w14:paraId="18200531" w14:textId="77777777" w:rsidR="00B824A8" w:rsidRDefault="003045B5">
      <w:pPr>
        <w:pStyle w:val="Compact"/>
        <w:numPr>
          <w:ilvl w:val="0"/>
          <w:numId w:val="16"/>
        </w:numPr>
      </w:pPr>
      <w:r>
        <w:t>Other experimenters: 0.51 (SD = 0.24, 0-1)</w:t>
      </w:r>
    </w:p>
    <w:p w14:paraId="1F73DD1A" w14:textId="77777777" w:rsidR="00B824A8" w:rsidRDefault="003045B5">
      <w:pPr>
        <w:pStyle w:val="FirstParagraph"/>
      </w:pPr>
      <w:r>
        <w:lastRenderedPageBreak/>
        <w:t>There is no difference between children tested by Zeynep and children tested by other experimenters in the proportion correct, W = 3339, p = .139.</w:t>
      </w:r>
    </w:p>
    <w:p w14:paraId="6D09E6DA" w14:textId="66D9F0B3" w:rsidR="00B824A8" w:rsidRDefault="003045B5">
      <w:pPr>
        <w:pStyle w:val="FirstParagraph"/>
      </w:pPr>
      <w:r>
        <w:rPr>
          <w:noProof/>
        </w:rPr>
        <w:drawing>
          <wp:inline distT="0" distB="0" distL="0" distR="0" wp14:anchorId="4A8C6A91" wp14:editId="6EB568AC">
            <wp:extent cx="2948940" cy="262128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9265" cy="2621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0F7500" w14:textId="77777777" w:rsidR="00B824A8" w:rsidRDefault="003045B5">
      <w:pPr>
        <w:pStyle w:val="FirstParagraph"/>
      </w:pPr>
      <w:r>
        <w:rPr>
          <w:noProof/>
        </w:rPr>
        <w:drawing>
          <wp:inline distT="0" distB="0" distL="0" distR="0" wp14:anchorId="6279E87E" wp14:editId="11414836">
            <wp:extent cx="3844290" cy="288417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4709" cy="2884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1CEC26" w14:textId="77777777" w:rsidR="00B824A8" w:rsidRDefault="003045B5">
      <w:pPr>
        <w:pStyle w:val="FirstParagraph"/>
      </w:pPr>
      <w:r>
        <w:rPr>
          <w:noProof/>
        </w:rPr>
        <w:lastRenderedPageBreak/>
        <w:drawing>
          <wp:inline distT="0" distB="0" distL="0" distR="0" wp14:anchorId="17D673E8" wp14:editId="40022F56">
            <wp:extent cx="3002280" cy="252222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2610" cy="2522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F6E0CD" w14:textId="01057E23" w:rsidR="00B824A8" w:rsidRDefault="003045B5">
      <w:pPr>
        <w:pStyle w:val="FirstParagraph"/>
      </w:pPr>
      <w:r>
        <w:rPr>
          <w:noProof/>
        </w:rPr>
        <w:drawing>
          <wp:inline distT="0" distB="0" distL="0" distR="0" wp14:anchorId="5DBE3121" wp14:editId="79117381">
            <wp:extent cx="3352800" cy="27813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3169" cy="2781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11DE98" w14:textId="105248D3" w:rsidR="00920B34" w:rsidRDefault="00553E4C" w:rsidP="004F5C61">
      <w:pPr>
        <w:pStyle w:val="BodyText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3FC089DD" wp14:editId="5875BA80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2959100" cy="2133911"/>
            <wp:effectExtent l="0" t="0" r="0" b="0"/>
            <wp:wrapNone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9100" cy="21339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1BC2F1D" w14:textId="77777777" w:rsidR="00920B34" w:rsidRDefault="00920B34" w:rsidP="004F5C61">
      <w:pPr>
        <w:pStyle w:val="BodyText"/>
      </w:pPr>
    </w:p>
    <w:p w14:paraId="3DB55D75" w14:textId="579AA473" w:rsidR="00920B34" w:rsidRDefault="00920B34" w:rsidP="004F5C61">
      <w:pPr>
        <w:pStyle w:val="BodyText"/>
      </w:pPr>
    </w:p>
    <w:p w14:paraId="31F2B555" w14:textId="77777777" w:rsidR="00920B34" w:rsidRDefault="00920B34" w:rsidP="004F5C61">
      <w:pPr>
        <w:pStyle w:val="BodyText"/>
      </w:pPr>
    </w:p>
    <w:p w14:paraId="32F1739E" w14:textId="77777777" w:rsidR="00920B34" w:rsidRDefault="00920B34" w:rsidP="004F5C61">
      <w:pPr>
        <w:pStyle w:val="BodyText"/>
      </w:pPr>
    </w:p>
    <w:p w14:paraId="658D4AAD" w14:textId="252103DD" w:rsidR="004F5C61" w:rsidRDefault="004F5C61" w:rsidP="004F5C61">
      <w:pPr>
        <w:pStyle w:val="BodyText"/>
      </w:pPr>
    </w:p>
    <w:p w14:paraId="7E9DFA84" w14:textId="77777777" w:rsidR="00AB7EA4" w:rsidRDefault="00AB7EA4" w:rsidP="004F5C61">
      <w:pPr>
        <w:pStyle w:val="BodyText"/>
      </w:pPr>
    </w:p>
    <w:p w14:paraId="7FFC6D5F" w14:textId="23E76D58" w:rsidR="00AB7EA4" w:rsidRDefault="00AB7EA4" w:rsidP="004F5C61">
      <w:pPr>
        <w:pStyle w:val="BodyText"/>
      </w:pPr>
    </w:p>
    <w:p w14:paraId="72912F83" w14:textId="33ADC3C7" w:rsidR="00AB7EA4" w:rsidRDefault="00AB7EA4" w:rsidP="00AB7EA4">
      <w:pPr>
        <w:pStyle w:val="Heading4"/>
      </w:pPr>
      <w:r>
        <w:t>Can age predict children's success?</w:t>
      </w:r>
    </w:p>
    <w:p w14:paraId="46D89EB0" w14:textId="77777777" w:rsidR="00AB7EA4" w:rsidRPr="00AB7EA4" w:rsidRDefault="00AB7EA4" w:rsidP="00AB7EA4">
      <w:pPr>
        <w:pStyle w:val="BodyText"/>
        <w:rPr>
          <w:i/>
          <w:iCs/>
        </w:rPr>
      </w:pPr>
      <w:r w:rsidRPr="00AB7EA4">
        <w:rPr>
          <w:i/>
          <w:iCs/>
        </w:rPr>
        <w:t>res&lt;-lm(ProportionCorrectOutOfFirstSixUniqueSearches ~ z.age, data=Grid.valid.T1)</w:t>
      </w:r>
    </w:p>
    <w:p w14:paraId="7F4CA791" w14:textId="77777777" w:rsidR="00AB7EA4" w:rsidRPr="00AB7EA4" w:rsidRDefault="00AB7EA4" w:rsidP="00AB7EA4">
      <w:pPr>
        <w:pStyle w:val="BodyText"/>
        <w:rPr>
          <w:i/>
          <w:iCs/>
        </w:rPr>
      </w:pPr>
      <w:r w:rsidRPr="00AB7EA4">
        <w:rPr>
          <w:i/>
          <w:iCs/>
        </w:rPr>
        <w:lastRenderedPageBreak/>
        <w:t>null&lt;-lm(ProportionCorrectOutOfFirstSixUniqueSearches ~ 1, data=Grid.valid.T1)</w:t>
      </w:r>
    </w:p>
    <w:p w14:paraId="005A8F7B" w14:textId="2C3C708D" w:rsidR="00AB7EA4" w:rsidRDefault="00AB7EA4" w:rsidP="00AB7EA4">
      <w:pPr>
        <w:pStyle w:val="BodyText"/>
      </w:pPr>
      <w:r>
        <w:t>Age cannot predict the proportion corect ouf of the first 6 searches, X2(1) = 0.138, p = .153.</w:t>
      </w:r>
    </w:p>
    <w:p w14:paraId="25B6A119" w14:textId="77777777" w:rsidR="00AB7EA4" w:rsidRPr="004F5C61" w:rsidRDefault="00AB7EA4" w:rsidP="00AB7EA4">
      <w:pPr>
        <w:pStyle w:val="BodyText"/>
      </w:pPr>
    </w:p>
    <w:p w14:paraId="161AEF64" w14:textId="77777777" w:rsidR="00B824A8" w:rsidRDefault="003045B5">
      <w:pPr>
        <w:pStyle w:val="Heading2"/>
      </w:pPr>
      <w:bookmarkStart w:id="20" w:name="only-clean-data"/>
      <w:r>
        <w:t>only clean data</w:t>
      </w:r>
      <w:bookmarkEnd w:id="20"/>
    </w:p>
    <w:p w14:paraId="1F00E5C8" w14:textId="77777777" w:rsidR="00B824A8" w:rsidRDefault="003045B5">
      <w:pPr>
        <w:pStyle w:val="FirstParagraph"/>
      </w:pPr>
      <w:r>
        <w:rPr>
          <w:noProof/>
        </w:rPr>
        <w:drawing>
          <wp:inline distT="0" distB="0" distL="0" distR="0" wp14:anchorId="2CD01A71" wp14:editId="690CE746">
            <wp:extent cx="2263140" cy="197358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3388" cy="1973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8A3F56" w14:textId="77777777" w:rsidR="00B824A8" w:rsidRDefault="003045B5">
      <w:pPr>
        <w:pStyle w:val="FirstParagraph"/>
      </w:pPr>
      <w:r>
        <w:t>With data from the 60 children with clean data, children reached on average 0.49 (SD = 0.24, range 0-1) times to transparent doors in the first 6 searches after the first toy was found.</w:t>
      </w:r>
    </w:p>
    <w:p w14:paraId="25ACB669" w14:textId="77777777" w:rsidR="00B824A8" w:rsidRDefault="003045B5">
      <w:pPr>
        <w:pStyle w:val="Compact"/>
        <w:numPr>
          <w:ilvl w:val="0"/>
          <w:numId w:val="17"/>
        </w:numPr>
      </w:pPr>
      <w:r>
        <w:t>3y (n = 32): 0.50 (SD = 0.25, range 0-1)</w:t>
      </w:r>
    </w:p>
    <w:p w14:paraId="6DDEB0D6" w14:textId="77777777" w:rsidR="00B824A8" w:rsidRDefault="003045B5">
      <w:pPr>
        <w:pStyle w:val="Compact"/>
        <w:numPr>
          <w:ilvl w:val="0"/>
          <w:numId w:val="17"/>
        </w:numPr>
      </w:pPr>
      <w:r>
        <w:t>4y (n = 22): 0.45 (SD = 0.27, range 0-1)</w:t>
      </w:r>
    </w:p>
    <w:p w14:paraId="1332E1A7" w14:textId="77777777" w:rsidR="00B824A8" w:rsidRDefault="003045B5">
      <w:pPr>
        <w:pStyle w:val="Compact"/>
        <w:numPr>
          <w:ilvl w:val="0"/>
          <w:numId w:val="17"/>
        </w:numPr>
      </w:pPr>
      <w:r>
        <w:t>5y (n = 7): 0.55 (SD = 0.18, range 0.33-0.83)</w:t>
      </w:r>
    </w:p>
    <w:p w14:paraId="22078A54" w14:textId="77777777" w:rsidR="00B824A8" w:rsidRDefault="003045B5">
      <w:pPr>
        <w:numPr>
          <w:ilvl w:val="0"/>
          <w:numId w:val="17"/>
        </w:numPr>
      </w:pPr>
      <w:r>
        <w:t>6y (n = 1): 0.67</w:t>
      </w:r>
    </w:p>
    <w:p w14:paraId="16527702" w14:textId="77777777" w:rsidR="00B824A8" w:rsidRDefault="003045B5">
      <w:pPr>
        <w:pStyle w:val="Compact"/>
        <w:numPr>
          <w:ilvl w:val="0"/>
          <w:numId w:val="17"/>
        </w:numPr>
      </w:pPr>
      <w:r>
        <w:t>young (n = 34): 0.51 (SD = 0.25, range 0-1)</w:t>
      </w:r>
    </w:p>
    <w:p w14:paraId="74AC4DEE" w14:textId="77777777" w:rsidR="00B824A8" w:rsidRDefault="003045B5">
      <w:pPr>
        <w:numPr>
          <w:ilvl w:val="0"/>
          <w:numId w:val="17"/>
        </w:numPr>
      </w:pPr>
      <w:r>
        <w:t>Old (n = 28): 0.46 (SD = 0.24, range 0-1)</w:t>
      </w:r>
    </w:p>
    <w:p w14:paraId="1136AB3C" w14:textId="77777777" w:rsidR="00B824A8" w:rsidRDefault="003045B5">
      <w:pPr>
        <w:pStyle w:val="Heading1"/>
      </w:pPr>
      <w:bookmarkStart w:id="21" w:name="Xc98331640776c922c566284e14cb1ca18681695"/>
      <w:r>
        <w:t>Proportion correct (punishing for repeated visits to transparent doors)</w:t>
      </w:r>
      <w:bookmarkEnd w:id="21"/>
    </w:p>
    <w:p w14:paraId="7953D55D" w14:textId="77777777" w:rsidR="00B824A8" w:rsidRDefault="003045B5">
      <w:pPr>
        <w:pStyle w:val="Heading2"/>
      </w:pPr>
      <w:bookmarkStart w:id="22" w:name="all-data-1"/>
      <w:r>
        <w:t>all data</w:t>
      </w:r>
      <w:bookmarkEnd w:id="22"/>
    </w:p>
    <w:p w14:paraId="72C45104" w14:textId="77777777" w:rsidR="00B824A8" w:rsidRDefault="003045B5">
      <w:pPr>
        <w:pStyle w:val="FirstParagraph"/>
      </w:pPr>
      <w:r>
        <w:rPr>
          <w:noProof/>
        </w:rPr>
        <w:drawing>
          <wp:inline distT="0" distB="0" distL="0" distR="0" wp14:anchorId="16EB69A9" wp14:editId="4A4204DD">
            <wp:extent cx="2152650" cy="182499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2886" cy="1825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979FF0" w14:textId="1DA7B2D9" w:rsidR="00B824A8" w:rsidRDefault="003045B5">
      <w:pPr>
        <w:pStyle w:val="FirstParagraph"/>
      </w:pPr>
      <w:r>
        <w:rPr>
          <w:noProof/>
        </w:rPr>
        <w:lastRenderedPageBreak/>
        <w:drawing>
          <wp:inline distT="0" distB="0" distL="0" distR="0" wp14:anchorId="4261B779" wp14:editId="0F289AE5">
            <wp:extent cx="2038350" cy="199263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22-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8574" cy="1992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F5C61">
        <w:rPr>
          <w:noProof/>
        </w:rPr>
        <w:t xml:space="preserve">     </w:t>
      </w:r>
      <w:r w:rsidR="004F5C61">
        <w:rPr>
          <w:noProof/>
        </w:rPr>
        <w:drawing>
          <wp:inline distT="0" distB="0" distL="0" distR="0" wp14:anchorId="155D14A8" wp14:editId="2EEE3824">
            <wp:extent cx="2156460" cy="20193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22-3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699" cy="2019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A63A5F" w14:textId="2DCB33C9" w:rsidR="00B824A8" w:rsidRDefault="00B824A8">
      <w:pPr>
        <w:pStyle w:val="FirstParagraph"/>
      </w:pPr>
    </w:p>
    <w:p w14:paraId="704FA639" w14:textId="77777777" w:rsidR="00B824A8" w:rsidRDefault="003045B5">
      <w:pPr>
        <w:pStyle w:val="FirstParagraph"/>
      </w:pPr>
      <w:r>
        <w:t>With data from all 155 children, children had on average 0.39 (SD = 0.29, range 0-1) searches out of the first 6 searches (punishing repeated visits to transparent doors) correct.</w:t>
      </w:r>
    </w:p>
    <w:p w14:paraId="3AA8C73A" w14:textId="77777777" w:rsidR="00B824A8" w:rsidRDefault="003045B5">
      <w:pPr>
        <w:pStyle w:val="Compact"/>
        <w:numPr>
          <w:ilvl w:val="0"/>
          <w:numId w:val="18"/>
        </w:numPr>
      </w:pPr>
      <w:r>
        <w:t>3y (n = 69): 0.38 (SD = 0.28, range 0-1)</w:t>
      </w:r>
    </w:p>
    <w:p w14:paraId="77EFD2E9" w14:textId="77777777" w:rsidR="00B824A8" w:rsidRDefault="003045B5">
      <w:pPr>
        <w:pStyle w:val="Compact"/>
        <w:numPr>
          <w:ilvl w:val="0"/>
          <w:numId w:val="18"/>
        </w:numPr>
      </w:pPr>
      <w:r>
        <w:t>4y (n = 75): 0.41 (SD = 0.30, range 0-1)</w:t>
      </w:r>
    </w:p>
    <w:p w14:paraId="467B227D" w14:textId="77777777" w:rsidR="00B824A8" w:rsidRDefault="003045B5">
      <w:pPr>
        <w:pStyle w:val="Compact"/>
        <w:numPr>
          <w:ilvl w:val="0"/>
          <w:numId w:val="18"/>
        </w:numPr>
      </w:pPr>
      <w:r>
        <w:t>5y (n = 10): 0.32 (SD = 0.33, range 0-0.83)</w:t>
      </w:r>
    </w:p>
    <w:p w14:paraId="7CE6FA56" w14:textId="77777777" w:rsidR="00B824A8" w:rsidRDefault="003045B5">
      <w:pPr>
        <w:pStyle w:val="Compact"/>
        <w:numPr>
          <w:ilvl w:val="0"/>
          <w:numId w:val="18"/>
        </w:numPr>
      </w:pPr>
      <w:r>
        <w:t>6y (n = 1): 0.67</w:t>
      </w:r>
    </w:p>
    <w:p w14:paraId="441EA8C8" w14:textId="77777777" w:rsidR="00B824A8" w:rsidRDefault="003045B5">
      <w:pPr>
        <w:pStyle w:val="FirstParagraph"/>
      </w:pPr>
      <w:r>
        <w:t>3-year-olds did not perform worse than 4-year-olds, W = 2419, p = .247.</w:t>
      </w:r>
    </w:p>
    <w:p w14:paraId="673DDE17" w14:textId="77777777" w:rsidR="00B824A8" w:rsidRDefault="003045B5">
      <w:pPr>
        <w:pStyle w:val="Compact"/>
        <w:numPr>
          <w:ilvl w:val="0"/>
          <w:numId w:val="19"/>
        </w:numPr>
      </w:pPr>
      <w:r>
        <w:t>young (n = 79): 0.39 (SD = 0.29, range 0-1)</w:t>
      </w:r>
    </w:p>
    <w:p w14:paraId="4B7E059A" w14:textId="77777777" w:rsidR="00B824A8" w:rsidRDefault="003045B5">
      <w:pPr>
        <w:pStyle w:val="Compact"/>
        <w:numPr>
          <w:ilvl w:val="0"/>
          <w:numId w:val="19"/>
        </w:numPr>
      </w:pPr>
      <w:r>
        <w:t>Old (n = 76): 0.39 (SD = 0.30, range 0-1)</w:t>
      </w:r>
    </w:p>
    <w:p w14:paraId="3CA9B857" w14:textId="77777777" w:rsidR="00B824A8" w:rsidRDefault="003045B5">
      <w:pPr>
        <w:pStyle w:val="FirstParagraph"/>
      </w:pPr>
      <w:r>
        <w:t>There was no difference between young and old children.</w:t>
      </w:r>
    </w:p>
    <w:p w14:paraId="5611C1D0" w14:textId="77777777" w:rsidR="00B824A8" w:rsidRDefault="003045B5">
      <w:pPr>
        <w:pStyle w:val="Compact"/>
        <w:numPr>
          <w:ilvl w:val="0"/>
          <w:numId w:val="20"/>
        </w:numPr>
      </w:pPr>
      <w:r>
        <w:t>Edinburgh (n = 65): 0.49 (SD = 0.30, range 0-1)</w:t>
      </w:r>
    </w:p>
    <w:p w14:paraId="02452B19" w14:textId="77777777" w:rsidR="00B824A8" w:rsidRDefault="003045B5">
      <w:pPr>
        <w:pStyle w:val="Compact"/>
        <w:numPr>
          <w:ilvl w:val="0"/>
          <w:numId w:val="20"/>
        </w:numPr>
      </w:pPr>
      <w:r>
        <w:t>Fife (n = 90): 0.31 (SD = 0.26, range 0-1)</w:t>
      </w:r>
    </w:p>
    <w:p w14:paraId="32930C17" w14:textId="77777777" w:rsidR="00B824A8" w:rsidRDefault="003045B5">
      <w:pPr>
        <w:pStyle w:val="FirstParagraph"/>
      </w:pPr>
      <w:r>
        <w:t>Children in Edinburgh perform better than children in Fife, W = 3945, p &lt; .001.</w:t>
      </w:r>
    </w:p>
    <w:p w14:paraId="4E439610" w14:textId="77777777" w:rsidR="00B824A8" w:rsidRDefault="003045B5">
      <w:pPr>
        <w:pStyle w:val="Compact"/>
        <w:numPr>
          <w:ilvl w:val="0"/>
          <w:numId w:val="21"/>
        </w:numPr>
      </w:pPr>
      <w:r>
        <w:t>Zeynep: 0.49 (SD = 0.30, 0-1)</w:t>
      </w:r>
    </w:p>
    <w:p w14:paraId="11E0CE24" w14:textId="77777777" w:rsidR="00B824A8" w:rsidRDefault="003045B5">
      <w:pPr>
        <w:pStyle w:val="Compact"/>
        <w:numPr>
          <w:ilvl w:val="0"/>
          <w:numId w:val="21"/>
        </w:numPr>
      </w:pPr>
      <w:r>
        <w:t>Other experimenters: 0.32 (SD = 0.26, 0-1)</w:t>
      </w:r>
    </w:p>
    <w:p w14:paraId="7850E4E3" w14:textId="4584E169" w:rsidR="00B824A8" w:rsidRDefault="003045B5">
      <w:pPr>
        <w:pStyle w:val="FirstParagraph"/>
      </w:pPr>
      <w:r>
        <w:t>Children tested by Zeynep perform better than children tested by other experimenters, W = 3895, p &lt; .001.</w:t>
      </w:r>
    </w:p>
    <w:p w14:paraId="15C843ED" w14:textId="77777777" w:rsidR="004F5C61" w:rsidRPr="004F5C61" w:rsidRDefault="004F5C61" w:rsidP="004F5C61">
      <w:pPr>
        <w:pStyle w:val="BodyText"/>
      </w:pPr>
    </w:p>
    <w:p w14:paraId="5269BFF1" w14:textId="77777777" w:rsidR="00B824A8" w:rsidRDefault="003045B5">
      <w:pPr>
        <w:pStyle w:val="Heading2"/>
      </w:pPr>
      <w:bookmarkStart w:id="23" w:name="only-clean-data-1"/>
      <w:r>
        <w:lastRenderedPageBreak/>
        <w:t>only clean data</w:t>
      </w:r>
      <w:bookmarkEnd w:id="23"/>
    </w:p>
    <w:p w14:paraId="4195B9A2" w14:textId="7F8C2F5C" w:rsidR="00B824A8" w:rsidRDefault="003045B5" w:rsidP="004F5C61">
      <w:pPr>
        <w:pStyle w:val="FirstParagraph"/>
      </w:pPr>
      <w:r>
        <w:rPr>
          <w:noProof/>
        </w:rPr>
        <w:drawing>
          <wp:inline distT="0" distB="0" distL="0" distR="0" wp14:anchorId="76548441" wp14:editId="4115C595">
            <wp:extent cx="2072640" cy="176022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2874" cy="1760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FF564B" w14:textId="77777777" w:rsidR="00B824A8" w:rsidRDefault="003045B5">
      <w:pPr>
        <w:pStyle w:val="FirstParagraph"/>
      </w:pPr>
      <w:r>
        <w:t>With data from the 62 children with clean data, children reached on average 0.34 (SD = 0.26, range 0-1) times to transparent doors in the first 6 searches after the first toy was found (punishing for repeated visits to transparent doors).</w:t>
      </w:r>
    </w:p>
    <w:p w14:paraId="099E37F1" w14:textId="77777777" w:rsidR="00B824A8" w:rsidRDefault="003045B5">
      <w:pPr>
        <w:pStyle w:val="Compact"/>
        <w:numPr>
          <w:ilvl w:val="0"/>
          <w:numId w:val="22"/>
        </w:numPr>
      </w:pPr>
      <w:r>
        <w:t>3y (n = 32): 0.36 (SD = 0.25, range 0-1)</w:t>
      </w:r>
    </w:p>
    <w:p w14:paraId="15D4D0FA" w14:textId="77777777" w:rsidR="00B824A8" w:rsidRDefault="003045B5">
      <w:pPr>
        <w:pStyle w:val="Compact"/>
        <w:numPr>
          <w:ilvl w:val="0"/>
          <w:numId w:val="22"/>
        </w:numPr>
      </w:pPr>
      <w:r>
        <w:t>4y (n = 22): 0.30 (SD = 0.25, range 0-1)</w:t>
      </w:r>
    </w:p>
    <w:p w14:paraId="2061B1AE" w14:textId="77777777" w:rsidR="00B824A8" w:rsidRDefault="003045B5">
      <w:pPr>
        <w:pStyle w:val="Compact"/>
        <w:numPr>
          <w:ilvl w:val="0"/>
          <w:numId w:val="22"/>
        </w:numPr>
      </w:pPr>
      <w:r>
        <w:t>5y (n = 7): 0.36 (SD = 0.32, range 0-0.83)</w:t>
      </w:r>
    </w:p>
    <w:p w14:paraId="5EEA3627" w14:textId="77777777" w:rsidR="00B824A8" w:rsidRDefault="003045B5">
      <w:pPr>
        <w:numPr>
          <w:ilvl w:val="0"/>
          <w:numId w:val="22"/>
        </w:numPr>
      </w:pPr>
      <w:r>
        <w:t>6y (n = 1): 0.67</w:t>
      </w:r>
    </w:p>
    <w:p w14:paraId="5A2C5D1E" w14:textId="77777777" w:rsidR="00B824A8" w:rsidRDefault="003045B5">
      <w:pPr>
        <w:pStyle w:val="Compact"/>
        <w:numPr>
          <w:ilvl w:val="0"/>
          <w:numId w:val="22"/>
        </w:numPr>
      </w:pPr>
      <w:r>
        <w:t>young (n = 34): 0.34 (SD = 0.26, range 0-1)</w:t>
      </w:r>
    </w:p>
    <w:p w14:paraId="72FD37C3" w14:textId="4001E458" w:rsidR="00B824A8" w:rsidRDefault="003045B5">
      <w:pPr>
        <w:numPr>
          <w:ilvl w:val="0"/>
          <w:numId w:val="22"/>
        </w:numPr>
      </w:pPr>
      <w:r>
        <w:t>Old (n = 28): 0.35 (SD = 0.26, range 0-1)</w:t>
      </w:r>
    </w:p>
    <w:p w14:paraId="23A1CAA1" w14:textId="77777777" w:rsidR="004F5C61" w:rsidRDefault="004F5C61" w:rsidP="004F5C61">
      <w:pPr>
        <w:ind w:left="480"/>
      </w:pPr>
    </w:p>
    <w:p w14:paraId="77513B4F" w14:textId="77777777" w:rsidR="00B824A8" w:rsidRDefault="003045B5">
      <w:pPr>
        <w:pStyle w:val="Heading1"/>
      </w:pPr>
      <w:bookmarkStart w:id="24" w:name="Xc63ab1215e0323170fd06ea640147ecf040f1f2"/>
      <w:r>
        <w:t>New DV: no redundant searches punished: 2 phases combined, proportion of transparent boxes touched</w:t>
      </w:r>
      <w:bookmarkEnd w:id="24"/>
    </w:p>
    <w:p w14:paraId="025D2F21" w14:textId="77777777" w:rsidR="00B824A8" w:rsidRDefault="003045B5">
      <w:pPr>
        <w:pStyle w:val="Heading2"/>
      </w:pPr>
      <w:bookmarkStart w:id="25" w:name="all-data-2"/>
      <w:r>
        <w:t>all data</w:t>
      </w:r>
      <w:bookmarkEnd w:id="25"/>
    </w:p>
    <w:p w14:paraId="5986B204" w14:textId="77777777" w:rsidR="00B824A8" w:rsidRDefault="003045B5">
      <w:pPr>
        <w:pStyle w:val="FirstParagraph"/>
      </w:pPr>
      <w:r>
        <w:rPr>
          <w:noProof/>
        </w:rPr>
        <w:drawing>
          <wp:inline distT="0" distB="0" distL="0" distR="0" wp14:anchorId="1B77C5C9" wp14:editId="38BD1BC3">
            <wp:extent cx="2506980" cy="229743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7254" cy="2297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5EADFB" w14:textId="0D439F98" w:rsidR="00B824A8" w:rsidRDefault="003045B5">
      <w:pPr>
        <w:pStyle w:val="FirstParagraph"/>
      </w:pPr>
      <w:r>
        <w:rPr>
          <w:noProof/>
        </w:rPr>
        <w:lastRenderedPageBreak/>
        <w:drawing>
          <wp:inline distT="0" distB="0" distL="0" distR="0" wp14:anchorId="4DDBEABB" wp14:editId="6C066C68">
            <wp:extent cx="2110740" cy="190119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24-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0972" cy="1901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F5C61">
        <w:rPr>
          <w:noProof/>
        </w:rPr>
        <w:t xml:space="preserve">            </w:t>
      </w:r>
      <w:r w:rsidR="004F5C61">
        <w:rPr>
          <w:noProof/>
        </w:rPr>
        <w:drawing>
          <wp:inline distT="0" distB="0" distL="0" distR="0" wp14:anchorId="4E1BAB91" wp14:editId="33A39E94">
            <wp:extent cx="2240280" cy="179832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24-3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0535" cy="179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0A723F" w14:textId="3BDFDF24" w:rsidR="00B824A8" w:rsidRDefault="003045B5">
      <w:pPr>
        <w:pStyle w:val="FirstParagraph"/>
      </w:pPr>
      <w:r>
        <w:t>With data from all 155 children, the proportion of transparent doors touched was on average 0.35 (SD = 0.17, range 0-0.87).</w:t>
      </w:r>
    </w:p>
    <w:p w14:paraId="26CDBDDE" w14:textId="77777777" w:rsidR="00B824A8" w:rsidRDefault="003045B5">
      <w:pPr>
        <w:pStyle w:val="Compact"/>
        <w:numPr>
          <w:ilvl w:val="0"/>
          <w:numId w:val="23"/>
        </w:numPr>
      </w:pPr>
      <w:r>
        <w:t>3y (n = 69): 0.36 (SD = 0.16, range 0-0.70)</w:t>
      </w:r>
    </w:p>
    <w:p w14:paraId="3DF9C577" w14:textId="77777777" w:rsidR="00B824A8" w:rsidRDefault="003045B5">
      <w:pPr>
        <w:pStyle w:val="Compact"/>
        <w:numPr>
          <w:ilvl w:val="0"/>
          <w:numId w:val="23"/>
        </w:numPr>
      </w:pPr>
      <w:r>
        <w:t>4y (n = 75): 0.33 (SD = 0.19, range 0-0.87)</w:t>
      </w:r>
    </w:p>
    <w:p w14:paraId="32193B93" w14:textId="77777777" w:rsidR="00B824A8" w:rsidRDefault="003045B5">
      <w:pPr>
        <w:pStyle w:val="Compact"/>
        <w:numPr>
          <w:ilvl w:val="0"/>
          <w:numId w:val="23"/>
        </w:numPr>
      </w:pPr>
      <w:r>
        <w:t>5y (n = 10): 0.33 (SD = 0.09, range 0.12-0.45)</w:t>
      </w:r>
    </w:p>
    <w:p w14:paraId="0D0F4BF9" w14:textId="77777777" w:rsidR="00B824A8" w:rsidRDefault="003045B5">
      <w:pPr>
        <w:pStyle w:val="Compact"/>
        <w:numPr>
          <w:ilvl w:val="0"/>
          <w:numId w:val="23"/>
        </w:numPr>
      </w:pPr>
      <w:r>
        <w:t>6y (n = 1): 0.22</w:t>
      </w:r>
    </w:p>
    <w:p w14:paraId="1EE25392" w14:textId="77777777" w:rsidR="00B824A8" w:rsidRDefault="003045B5">
      <w:pPr>
        <w:pStyle w:val="FirstParagraph"/>
      </w:pPr>
      <w:r>
        <w:t>3-year-olds did not perform worse than 4-year-olds, t(140.62) = 1.120, p = .132.</w:t>
      </w:r>
    </w:p>
    <w:p w14:paraId="6BACBFC9" w14:textId="77777777" w:rsidR="00B824A8" w:rsidRDefault="003045B5">
      <w:pPr>
        <w:pStyle w:val="Compact"/>
        <w:numPr>
          <w:ilvl w:val="0"/>
          <w:numId w:val="24"/>
        </w:numPr>
      </w:pPr>
      <w:r>
        <w:t>young (n = 79): 0.36 (SD = 0.16, range 0-0.70)</w:t>
      </w:r>
    </w:p>
    <w:p w14:paraId="5D466140" w14:textId="77777777" w:rsidR="00B824A8" w:rsidRDefault="003045B5">
      <w:pPr>
        <w:pStyle w:val="Compact"/>
        <w:numPr>
          <w:ilvl w:val="0"/>
          <w:numId w:val="24"/>
        </w:numPr>
      </w:pPr>
      <w:r>
        <w:t>Old (n = 76): 0.33 (SD = 0.18, range 0-0.87)</w:t>
      </w:r>
    </w:p>
    <w:p w14:paraId="700DCF5B" w14:textId="77777777" w:rsidR="00B824A8" w:rsidRDefault="003045B5">
      <w:pPr>
        <w:pStyle w:val="FirstParagraph"/>
      </w:pPr>
      <w:r>
        <w:t>Young children did not perform worse than old children, t(147.91) = 1.203, p = .115.</w:t>
      </w:r>
    </w:p>
    <w:p w14:paraId="5CD8C09B" w14:textId="77777777" w:rsidR="00B824A8" w:rsidRDefault="003045B5">
      <w:pPr>
        <w:pStyle w:val="Compact"/>
        <w:numPr>
          <w:ilvl w:val="0"/>
          <w:numId w:val="25"/>
        </w:numPr>
      </w:pPr>
      <w:r>
        <w:t>Edinburgh (n = 65): 0.34 (SD = 0.18, range 0-0.67)</w:t>
      </w:r>
    </w:p>
    <w:p w14:paraId="0261DF8A" w14:textId="77777777" w:rsidR="00B824A8" w:rsidRDefault="003045B5">
      <w:pPr>
        <w:pStyle w:val="Compact"/>
        <w:numPr>
          <w:ilvl w:val="0"/>
          <w:numId w:val="25"/>
        </w:numPr>
      </w:pPr>
      <w:r>
        <w:t>Fife (n = 90): 0.35 (SD = 0.17, range 0-0.87)</w:t>
      </w:r>
    </w:p>
    <w:p w14:paraId="7FC973D1" w14:textId="77777777" w:rsidR="00B824A8" w:rsidRDefault="003045B5">
      <w:pPr>
        <w:pStyle w:val="FirstParagraph"/>
      </w:pPr>
      <w:r>
        <w:t>There was no difference in performance between testing locations.</w:t>
      </w:r>
    </w:p>
    <w:p w14:paraId="6E6D0C17" w14:textId="77777777" w:rsidR="00B824A8" w:rsidRDefault="003045B5">
      <w:pPr>
        <w:pStyle w:val="Compact"/>
        <w:numPr>
          <w:ilvl w:val="0"/>
          <w:numId w:val="26"/>
        </w:numPr>
      </w:pPr>
      <w:r>
        <w:t>Zeynep: 0.34 (SD = 0.18, 0-0.67)</w:t>
      </w:r>
    </w:p>
    <w:p w14:paraId="6875C62A" w14:textId="77777777" w:rsidR="00B824A8" w:rsidRDefault="003045B5">
      <w:pPr>
        <w:pStyle w:val="Compact"/>
        <w:numPr>
          <w:ilvl w:val="0"/>
          <w:numId w:val="26"/>
        </w:numPr>
      </w:pPr>
      <w:r>
        <w:t>Other experimenters: 0.35 (SD = 0.17, 0-0.87)</w:t>
      </w:r>
    </w:p>
    <w:p w14:paraId="0940242F" w14:textId="27076B82" w:rsidR="00B824A8" w:rsidRDefault="003045B5">
      <w:pPr>
        <w:pStyle w:val="FirstParagraph"/>
      </w:pPr>
      <w:r>
        <w:t>There was no difference in performance between children tested by Zeynep and children tested by other researchers.</w:t>
      </w:r>
    </w:p>
    <w:p w14:paraId="62B4341A" w14:textId="77777777" w:rsidR="004F5C61" w:rsidRPr="004F5C61" w:rsidRDefault="004F5C61" w:rsidP="004F5C61">
      <w:pPr>
        <w:pStyle w:val="BodyText"/>
      </w:pPr>
    </w:p>
    <w:p w14:paraId="7CB8DA44" w14:textId="77777777" w:rsidR="00B824A8" w:rsidRDefault="003045B5">
      <w:pPr>
        <w:pStyle w:val="Heading2"/>
      </w:pPr>
      <w:bookmarkStart w:id="26" w:name="only-clean-data-2"/>
      <w:r>
        <w:lastRenderedPageBreak/>
        <w:t>only clean data</w:t>
      </w:r>
      <w:bookmarkEnd w:id="26"/>
    </w:p>
    <w:p w14:paraId="210E12F9" w14:textId="77777777" w:rsidR="00B824A8" w:rsidRDefault="003045B5">
      <w:pPr>
        <w:pStyle w:val="FirstParagraph"/>
      </w:pPr>
      <w:r>
        <w:rPr>
          <w:noProof/>
        </w:rPr>
        <w:drawing>
          <wp:inline distT="0" distB="0" distL="0" distR="0" wp14:anchorId="6A709E2E" wp14:editId="601F3069">
            <wp:extent cx="1973580" cy="177546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3800" cy="1775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DA15FF" w14:textId="77777777" w:rsidR="00B824A8" w:rsidRDefault="003045B5">
      <w:pPr>
        <w:pStyle w:val="FirstParagraph"/>
      </w:pPr>
      <w:r>
        <w:t>With data from the 62 children with clean data, the proportion of transparent doors touched was on average 0.36 (SD = 0.18, range 0-0.87).</w:t>
      </w:r>
    </w:p>
    <w:p w14:paraId="428AB945" w14:textId="77777777" w:rsidR="00B824A8" w:rsidRDefault="003045B5">
      <w:pPr>
        <w:pStyle w:val="Compact"/>
        <w:numPr>
          <w:ilvl w:val="0"/>
          <w:numId w:val="27"/>
        </w:numPr>
      </w:pPr>
      <w:r>
        <w:t>3y (n = 32): 0.36 (SD = 0.16, range 0-0.70)</w:t>
      </w:r>
    </w:p>
    <w:p w14:paraId="5EF2598A" w14:textId="77777777" w:rsidR="00B824A8" w:rsidRDefault="003045B5">
      <w:pPr>
        <w:pStyle w:val="Compact"/>
        <w:numPr>
          <w:ilvl w:val="0"/>
          <w:numId w:val="27"/>
        </w:numPr>
      </w:pPr>
      <w:r>
        <w:t>4y (n = 22): 0.38 (SD = 0.22, range 0-0.87)</w:t>
      </w:r>
    </w:p>
    <w:p w14:paraId="1261FC4C" w14:textId="77777777" w:rsidR="00B824A8" w:rsidRDefault="003045B5">
      <w:pPr>
        <w:pStyle w:val="Compact"/>
        <w:numPr>
          <w:ilvl w:val="0"/>
          <w:numId w:val="27"/>
        </w:numPr>
      </w:pPr>
      <w:r>
        <w:t>5y (n = 7): 0.30 (SD = 0.09, range 0.12-0.42)</w:t>
      </w:r>
    </w:p>
    <w:p w14:paraId="54189812" w14:textId="77777777" w:rsidR="00B824A8" w:rsidRDefault="003045B5">
      <w:pPr>
        <w:numPr>
          <w:ilvl w:val="0"/>
          <w:numId w:val="27"/>
        </w:numPr>
      </w:pPr>
      <w:r>
        <w:t>6y (n = 1): 0.22</w:t>
      </w:r>
    </w:p>
    <w:p w14:paraId="4E8EC7AD" w14:textId="77777777" w:rsidR="00B824A8" w:rsidRDefault="003045B5">
      <w:pPr>
        <w:pStyle w:val="Compact"/>
        <w:numPr>
          <w:ilvl w:val="0"/>
          <w:numId w:val="27"/>
        </w:numPr>
      </w:pPr>
      <w:r>
        <w:t>young (n = 34): 0.35 (SD = 0.17, range 0-0.70)</w:t>
      </w:r>
    </w:p>
    <w:p w14:paraId="568F0938" w14:textId="77777777" w:rsidR="00B824A8" w:rsidRDefault="003045B5">
      <w:pPr>
        <w:numPr>
          <w:ilvl w:val="0"/>
          <w:numId w:val="27"/>
        </w:numPr>
      </w:pPr>
      <w:r>
        <w:t>Old (n = 28): 0.37 (SD = 0.19, range 0-0.87)</w:t>
      </w:r>
    </w:p>
    <w:p w14:paraId="48618D39" w14:textId="77777777" w:rsidR="00B824A8" w:rsidRDefault="003045B5">
      <w:pPr>
        <w:pStyle w:val="Compact"/>
        <w:numPr>
          <w:ilvl w:val="0"/>
          <w:numId w:val="27"/>
        </w:numPr>
      </w:pPr>
      <w:r>
        <w:t>Edinburgh (n = 3): 0.28 (SD = 0.26, 0.12-0.58)</w:t>
      </w:r>
    </w:p>
    <w:p w14:paraId="6173A26A" w14:textId="279127DA" w:rsidR="00B824A8" w:rsidRDefault="003045B5">
      <w:pPr>
        <w:numPr>
          <w:ilvl w:val="0"/>
          <w:numId w:val="27"/>
        </w:numPr>
      </w:pPr>
      <w:r>
        <w:t>Fife (n = 59): 0.36 (SD = 0.17, 0-0.87)</w:t>
      </w:r>
    </w:p>
    <w:p w14:paraId="06B2ABC4" w14:textId="77777777" w:rsidR="004F5C61" w:rsidRDefault="004F5C61" w:rsidP="004F5C61">
      <w:pPr>
        <w:ind w:left="480"/>
      </w:pPr>
    </w:p>
    <w:p w14:paraId="2C2AAD20" w14:textId="77777777" w:rsidR="00B824A8" w:rsidRDefault="003045B5">
      <w:pPr>
        <w:pStyle w:val="Heading1"/>
      </w:pPr>
      <w:bookmarkStart w:id="27" w:name="X4facb253263c83690b12596a0c5e827be093ffa"/>
      <w:r>
        <w:t>New DV: Redundant searches to transparent doors punished: 2 phases combined, proportion of transparent boxes touched</w:t>
      </w:r>
      <w:bookmarkEnd w:id="27"/>
    </w:p>
    <w:p w14:paraId="7C407EAF" w14:textId="77777777" w:rsidR="00B824A8" w:rsidRDefault="003045B5">
      <w:pPr>
        <w:pStyle w:val="Heading2"/>
      </w:pPr>
      <w:bookmarkStart w:id="28" w:name="all-data-3"/>
      <w:r>
        <w:t>all data</w:t>
      </w:r>
      <w:bookmarkEnd w:id="28"/>
    </w:p>
    <w:p w14:paraId="3962964F" w14:textId="77777777" w:rsidR="00B824A8" w:rsidRDefault="003045B5">
      <w:pPr>
        <w:pStyle w:val="FirstParagraph"/>
      </w:pPr>
      <w:r>
        <w:rPr>
          <w:noProof/>
        </w:rPr>
        <w:drawing>
          <wp:inline distT="0" distB="0" distL="0" distR="0" wp14:anchorId="7B5452AC" wp14:editId="51ECAA26">
            <wp:extent cx="1885950" cy="171069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6160" cy="1710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869945" w14:textId="6F62D253" w:rsidR="00B824A8" w:rsidRDefault="003045B5">
      <w:pPr>
        <w:pStyle w:val="FirstParagraph"/>
      </w:pPr>
      <w:r>
        <w:rPr>
          <w:noProof/>
        </w:rPr>
        <w:lastRenderedPageBreak/>
        <w:drawing>
          <wp:inline distT="0" distB="0" distL="0" distR="0" wp14:anchorId="7A462560" wp14:editId="4268473D">
            <wp:extent cx="1924050" cy="176784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26-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260" cy="1768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F5C61">
        <w:rPr>
          <w:noProof/>
        </w:rPr>
        <w:t xml:space="preserve">           </w:t>
      </w:r>
      <w:r w:rsidR="004F5C61">
        <w:rPr>
          <w:noProof/>
        </w:rPr>
        <w:drawing>
          <wp:inline distT="0" distB="0" distL="0" distR="0" wp14:anchorId="0F5337A6" wp14:editId="0860BAF1">
            <wp:extent cx="2091690" cy="180975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26-3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1923" cy="1809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8644D4" w14:textId="2590DC86" w:rsidR="00B824A8" w:rsidRDefault="00B824A8">
      <w:pPr>
        <w:pStyle w:val="FirstParagraph"/>
      </w:pPr>
    </w:p>
    <w:p w14:paraId="331DA9ED" w14:textId="77777777" w:rsidR="00B824A8" w:rsidRDefault="003045B5">
      <w:pPr>
        <w:pStyle w:val="FirstParagraph"/>
      </w:pPr>
      <w:r>
        <w:t>With data from all 155 children, the proportion of transparent doors touched was on average 0.42 (SD = 0.19, range 0-0.92).</w:t>
      </w:r>
    </w:p>
    <w:p w14:paraId="140CA558" w14:textId="77777777" w:rsidR="00B824A8" w:rsidRDefault="003045B5">
      <w:pPr>
        <w:pStyle w:val="Compact"/>
        <w:numPr>
          <w:ilvl w:val="0"/>
          <w:numId w:val="28"/>
        </w:numPr>
      </w:pPr>
      <w:r>
        <w:t>3y (n = 69): 0.44 (SD = 0.18, range 0-0.92)</w:t>
      </w:r>
    </w:p>
    <w:p w14:paraId="442FD5F1" w14:textId="77777777" w:rsidR="00B824A8" w:rsidRDefault="003045B5">
      <w:pPr>
        <w:pStyle w:val="Compact"/>
        <w:numPr>
          <w:ilvl w:val="0"/>
          <w:numId w:val="28"/>
        </w:numPr>
      </w:pPr>
      <w:r>
        <w:t>4y (n = 75): 0.41 (SD = 0.19, range 0-0.87)</w:t>
      </w:r>
    </w:p>
    <w:p w14:paraId="7A2F687F" w14:textId="77777777" w:rsidR="00B824A8" w:rsidRDefault="003045B5">
      <w:pPr>
        <w:pStyle w:val="Compact"/>
        <w:numPr>
          <w:ilvl w:val="0"/>
          <w:numId w:val="28"/>
        </w:numPr>
      </w:pPr>
      <w:r>
        <w:t>5y (n = 10): 0.47 (SD = 0.21, range 0.12-0.75)</w:t>
      </w:r>
    </w:p>
    <w:p w14:paraId="07C8CA33" w14:textId="77777777" w:rsidR="00B824A8" w:rsidRDefault="003045B5">
      <w:pPr>
        <w:pStyle w:val="Compact"/>
        <w:numPr>
          <w:ilvl w:val="0"/>
          <w:numId w:val="28"/>
        </w:numPr>
      </w:pPr>
      <w:r>
        <w:t>6y (n = 1): 0.22</w:t>
      </w:r>
    </w:p>
    <w:p w14:paraId="3D01B5F5" w14:textId="77777777" w:rsidR="00B824A8" w:rsidRDefault="003045B5">
      <w:pPr>
        <w:pStyle w:val="FirstParagraph"/>
      </w:pPr>
      <w:r>
        <w:t>3-year-olds did not perform worse than 4-year-olds, W = 2857.5, p = .140.</w:t>
      </w:r>
    </w:p>
    <w:p w14:paraId="05AE5106" w14:textId="77777777" w:rsidR="00B824A8" w:rsidRDefault="003045B5">
      <w:pPr>
        <w:pStyle w:val="Compact"/>
        <w:numPr>
          <w:ilvl w:val="0"/>
          <w:numId w:val="29"/>
        </w:numPr>
      </w:pPr>
      <w:r>
        <w:t>young (n = 79): 0.44 (SD = 0.18, range 0-0.92)</w:t>
      </w:r>
    </w:p>
    <w:p w14:paraId="0B66FE91" w14:textId="77777777" w:rsidR="00B824A8" w:rsidRDefault="003045B5">
      <w:pPr>
        <w:pStyle w:val="Compact"/>
        <w:numPr>
          <w:ilvl w:val="0"/>
          <w:numId w:val="29"/>
        </w:numPr>
      </w:pPr>
      <w:r>
        <w:t>Old (n = 76): 0.41 (SD = 0.20, range 0-0.87)</w:t>
      </w:r>
    </w:p>
    <w:p w14:paraId="0940BAAD" w14:textId="77777777" w:rsidR="00B824A8" w:rsidRDefault="003045B5">
      <w:pPr>
        <w:pStyle w:val="FirstParagraph"/>
      </w:pPr>
      <w:r>
        <w:t>Young children did not perform worse than old children, t(148.49) = 0.831, p = .203.</w:t>
      </w:r>
    </w:p>
    <w:p w14:paraId="13462297" w14:textId="77777777" w:rsidR="00B824A8" w:rsidRDefault="003045B5">
      <w:pPr>
        <w:pStyle w:val="Compact"/>
        <w:numPr>
          <w:ilvl w:val="0"/>
          <w:numId w:val="30"/>
        </w:numPr>
      </w:pPr>
      <w:r>
        <w:t>Edinburgh (n = 65): 0.38 (SD = 0.19, range 0-0.75)</w:t>
      </w:r>
    </w:p>
    <w:p w14:paraId="04A9C6FD" w14:textId="77777777" w:rsidR="00B824A8" w:rsidRDefault="003045B5">
      <w:pPr>
        <w:pStyle w:val="Compact"/>
        <w:numPr>
          <w:ilvl w:val="0"/>
          <w:numId w:val="30"/>
        </w:numPr>
      </w:pPr>
      <w:r>
        <w:t>Fife (n = 90): 0.45 (SD = 0.18, range 0-0.92)</w:t>
      </w:r>
    </w:p>
    <w:p w14:paraId="00437A02" w14:textId="77777777" w:rsidR="00B824A8" w:rsidRDefault="003045B5">
      <w:pPr>
        <w:pStyle w:val="FirstParagraph"/>
      </w:pPr>
      <w:r>
        <w:t>There was no difference in performance between testing locations, W = 2515, p = .134.</w:t>
      </w:r>
    </w:p>
    <w:p w14:paraId="37AC44A4" w14:textId="77777777" w:rsidR="00B824A8" w:rsidRDefault="003045B5">
      <w:pPr>
        <w:pStyle w:val="Compact"/>
        <w:numPr>
          <w:ilvl w:val="0"/>
          <w:numId w:val="31"/>
        </w:numPr>
      </w:pPr>
      <w:r>
        <w:t>Zeynep: 0.39 (SD = 0.19, 0-0.75)</w:t>
      </w:r>
    </w:p>
    <w:p w14:paraId="66D21DF8" w14:textId="77777777" w:rsidR="00B824A8" w:rsidRDefault="003045B5">
      <w:pPr>
        <w:pStyle w:val="Compact"/>
        <w:numPr>
          <w:ilvl w:val="0"/>
          <w:numId w:val="31"/>
        </w:numPr>
      </w:pPr>
      <w:r>
        <w:t>Other experimenters: 0.45 (SD = 0.18, 0-0.92)</w:t>
      </w:r>
    </w:p>
    <w:p w14:paraId="25D4ABE1" w14:textId="7BDD8EB0" w:rsidR="00B824A8" w:rsidRDefault="003045B5">
      <w:pPr>
        <w:pStyle w:val="FirstParagraph"/>
      </w:pPr>
      <w:r>
        <w:t>There was no difference in performance between children tested by Zeynep and children tested by other researchers, W = 2975.5, p = .890.</w:t>
      </w:r>
    </w:p>
    <w:p w14:paraId="7DB7FBE8" w14:textId="77777777" w:rsidR="004F5C61" w:rsidRPr="004F5C61" w:rsidRDefault="004F5C61" w:rsidP="004F5C61">
      <w:pPr>
        <w:pStyle w:val="BodyText"/>
      </w:pPr>
    </w:p>
    <w:p w14:paraId="6AD2A915" w14:textId="77777777" w:rsidR="00B824A8" w:rsidRDefault="003045B5">
      <w:pPr>
        <w:pStyle w:val="Heading2"/>
      </w:pPr>
      <w:bookmarkStart w:id="29" w:name="only-clean-data-3"/>
      <w:r>
        <w:lastRenderedPageBreak/>
        <w:t>only clean data</w:t>
      </w:r>
      <w:bookmarkEnd w:id="29"/>
    </w:p>
    <w:p w14:paraId="0BC20E4E" w14:textId="77777777" w:rsidR="00B824A8" w:rsidRDefault="003045B5">
      <w:pPr>
        <w:pStyle w:val="FirstParagraph"/>
      </w:pPr>
      <w:r>
        <w:rPr>
          <w:noProof/>
        </w:rPr>
        <w:drawing>
          <wp:inline distT="0" distB="0" distL="0" distR="0" wp14:anchorId="479D7719" wp14:editId="355D1E30">
            <wp:extent cx="2030730" cy="190881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953" cy="1909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02A172" w14:textId="77777777" w:rsidR="00B824A8" w:rsidRDefault="003045B5">
      <w:pPr>
        <w:pStyle w:val="FirstParagraph"/>
      </w:pPr>
      <w:r>
        <w:t>With data from the 62 children with clean data, the proportion of transparent doors touched was on average 0.44 (SD = 0.19, range 0-0.92).</w:t>
      </w:r>
    </w:p>
    <w:p w14:paraId="3BF88F2C" w14:textId="77777777" w:rsidR="00B824A8" w:rsidRDefault="003045B5">
      <w:pPr>
        <w:pStyle w:val="Compact"/>
        <w:numPr>
          <w:ilvl w:val="0"/>
          <w:numId w:val="32"/>
        </w:numPr>
      </w:pPr>
      <w:r>
        <w:t>3y (n = 32): 0.44 (SD = 0.19, range 0-0.92)</w:t>
      </w:r>
    </w:p>
    <w:p w14:paraId="49994F18" w14:textId="77777777" w:rsidR="00B824A8" w:rsidRDefault="003045B5">
      <w:pPr>
        <w:pStyle w:val="Compact"/>
        <w:numPr>
          <w:ilvl w:val="0"/>
          <w:numId w:val="32"/>
        </w:numPr>
      </w:pPr>
      <w:r>
        <w:t>4y (n = 22): 0.46 (SD = 0.19, range 0-0.87)</w:t>
      </w:r>
    </w:p>
    <w:p w14:paraId="197C29D5" w14:textId="77777777" w:rsidR="00B824A8" w:rsidRDefault="003045B5">
      <w:pPr>
        <w:pStyle w:val="Compact"/>
        <w:numPr>
          <w:ilvl w:val="0"/>
          <w:numId w:val="32"/>
        </w:numPr>
      </w:pPr>
      <w:r>
        <w:t>5y (n = 7): 0.41 (SD = 0.20, range 0.12-0.67)</w:t>
      </w:r>
    </w:p>
    <w:p w14:paraId="4B5D8940" w14:textId="77777777" w:rsidR="00B824A8" w:rsidRDefault="003045B5">
      <w:pPr>
        <w:numPr>
          <w:ilvl w:val="0"/>
          <w:numId w:val="32"/>
        </w:numPr>
      </w:pPr>
      <w:r>
        <w:t>6y (n = 1): 0.22</w:t>
      </w:r>
    </w:p>
    <w:p w14:paraId="5E6730EB" w14:textId="77777777" w:rsidR="00B824A8" w:rsidRDefault="003045B5">
      <w:pPr>
        <w:pStyle w:val="Compact"/>
        <w:numPr>
          <w:ilvl w:val="0"/>
          <w:numId w:val="32"/>
        </w:numPr>
      </w:pPr>
      <w:r>
        <w:t>young (n = 34): 0.44 (SD = 0.18, range 0-0.92)</w:t>
      </w:r>
    </w:p>
    <w:p w14:paraId="37CC8AF4" w14:textId="505BDED8" w:rsidR="00B824A8" w:rsidRDefault="003045B5">
      <w:pPr>
        <w:numPr>
          <w:ilvl w:val="0"/>
          <w:numId w:val="32"/>
        </w:numPr>
      </w:pPr>
      <w:r>
        <w:t>Old (n = 28): 0.43 (SD = 0.20, range 0-0.87)</w:t>
      </w:r>
    </w:p>
    <w:p w14:paraId="6F80E247" w14:textId="77777777" w:rsidR="004F5C61" w:rsidRDefault="004F5C61" w:rsidP="004F5C61">
      <w:pPr>
        <w:ind w:left="480"/>
      </w:pPr>
    </w:p>
    <w:p w14:paraId="3CFB757A" w14:textId="77777777" w:rsidR="00B824A8" w:rsidRDefault="003045B5">
      <w:pPr>
        <w:pStyle w:val="Heading2"/>
      </w:pPr>
      <w:bookmarkStart w:id="30" w:name="first-box-touched"/>
      <w:r>
        <w:t>First box touched</w:t>
      </w:r>
      <w:bookmarkEnd w:id="30"/>
    </w:p>
    <w:p w14:paraId="67A054A4" w14:textId="77777777" w:rsidR="00B824A8" w:rsidRDefault="003045B5">
      <w:pPr>
        <w:pStyle w:val="FirstParagraph"/>
      </w:pPr>
      <w:r>
        <w:t>123 children touched a transparent box first, 32 children touched an opaque box first.</w:t>
      </w:r>
    </w:p>
    <w:p w14:paraId="0CDBFDEF" w14:textId="77777777" w:rsidR="00B824A8" w:rsidRDefault="003045B5">
      <w:pPr>
        <w:pStyle w:val="Compact"/>
        <w:numPr>
          <w:ilvl w:val="0"/>
          <w:numId w:val="33"/>
        </w:numPr>
      </w:pPr>
      <w:r>
        <w:t>Edinburgh: 45 transparent, 20 opaque</w:t>
      </w:r>
    </w:p>
    <w:p w14:paraId="6EA971F1" w14:textId="77777777" w:rsidR="00B824A8" w:rsidRDefault="003045B5">
      <w:pPr>
        <w:pStyle w:val="Compact"/>
        <w:numPr>
          <w:ilvl w:val="0"/>
          <w:numId w:val="33"/>
        </w:numPr>
      </w:pPr>
      <w:r>
        <w:t>Fife: 78 transparent, 12 opaque</w:t>
      </w:r>
    </w:p>
    <w:p w14:paraId="75852CA0" w14:textId="77777777" w:rsidR="00B824A8" w:rsidRDefault="003045B5">
      <w:pPr>
        <w:pStyle w:val="FirstParagraph"/>
      </w:pPr>
      <w:r>
        <w:t>Children in Edinburgh touched an opaque door more often than children in Fife, X2(1) = 5.980, p = .014.</w:t>
      </w:r>
    </w:p>
    <w:p w14:paraId="110DDC8E" w14:textId="77777777" w:rsidR="00B824A8" w:rsidRDefault="003045B5">
      <w:pPr>
        <w:pStyle w:val="Heading1"/>
      </w:pPr>
      <w:bookmarkStart w:id="31" w:name="trial-2"/>
      <w:r>
        <w:t>Trial 2</w:t>
      </w:r>
      <w:bookmarkEnd w:id="31"/>
    </w:p>
    <w:p w14:paraId="46B78E4F" w14:textId="77777777" w:rsidR="00B824A8" w:rsidRDefault="003045B5">
      <w:pPr>
        <w:pStyle w:val="FirstParagraph"/>
      </w:pPr>
      <w:r>
        <w:t>154 children have a second trial.</w:t>
      </w:r>
    </w:p>
    <w:p w14:paraId="0ADB4F62" w14:textId="77777777" w:rsidR="00B824A8" w:rsidRDefault="003045B5">
      <w:pPr>
        <w:pStyle w:val="Heading2"/>
      </w:pPr>
      <w:bookmarkStart w:id="32" w:name="X36daef7d6e01141dd1de2a98574bbe3e4b6c3ab"/>
      <w:r>
        <w:lastRenderedPageBreak/>
        <w:t>Preferred DV: Proportion correct (not punishing for repeated visits to transparent doors)</w:t>
      </w:r>
      <w:bookmarkEnd w:id="32"/>
    </w:p>
    <w:p w14:paraId="1A811E8C" w14:textId="77777777" w:rsidR="00B824A8" w:rsidRDefault="003045B5">
      <w:pPr>
        <w:pStyle w:val="Heading3"/>
      </w:pPr>
      <w:bookmarkStart w:id="33" w:name="all-data-4"/>
      <w:r>
        <w:t>all data</w:t>
      </w:r>
      <w:bookmarkEnd w:id="33"/>
    </w:p>
    <w:p w14:paraId="74295EE3" w14:textId="77777777" w:rsidR="00B824A8" w:rsidRDefault="003045B5">
      <w:pPr>
        <w:pStyle w:val="FirstParagraph"/>
      </w:pPr>
      <w:r>
        <w:rPr>
          <w:noProof/>
        </w:rPr>
        <w:drawing>
          <wp:inline distT="0" distB="0" distL="0" distR="0" wp14:anchorId="2B2817B3" wp14:editId="39957615">
            <wp:extent cx="1543050" cy="136779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221" cy="1367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5F2CF9" w14:textId="665D2BFE" w:rsidR="00B824A8" w:rsidRDefault="00B824A8">
      <w:pPr>
        <w:pStyle w:val="FirstParagraph"/>
      </w:pPr>
    </w:p>
    <w:p w14:paraId="23898B9C" w14:textId="77777777" w:rsidR="00B824A8" w:rsidRDefault="003045B5">
      <w:pPr>
        <w:pStyle w:val="FirstParagraph"/>
      </w:pPr>
      <w:r>
        <w:t>With data from all 154 children, children had on average 0.86 (SD = 0.18, range 0.33-1) searches out of the first 6 searches (not counting any repeated visits) correct. The variable is right-skewed and not normally distributed, W = 0.758, p &lt; .001.</w:t>
      </w:r>
    </w:p>
    <w:p w14:paraId="6EBDAE6B" w14:textId="77777777" w:rsidR="00B824A8" w:rsidRDefault="003045B5">
      <w:pPr>
        <w:pStyle w:val="Compact"/>
        <w:numPr>
          <w:ilvl w:val="0"/>
          <w:numId w:val="34"/>
        </w:numPr>
      </w:pPr>
      <w:r>
        <w:t>3y (n = 68): 0.84 (SD = 0.17, range 0.33-1)</w:t>
      </w:r>
    </w:p>
    <w:p w14:paraId="7DD93B66" w14:textId="77777777" w:rsidR="00B824A8" w:rsidRDefault="003045B5">
      <w:pPr>
        <w:pStyle w:val="Compact"/>
        <w:numPr>
          <w:ilvl w:val="0"/>
          <w:numId w:val="34"/>
        </w:numPr>
      </w:pPr>
      <w:r>
        <w:t>4y (n = 75): 0.87 (SD = 0.19, range 0.33-1)</w:t>
      </w:r>
    </w:p>
    <w:p w14:paraId="11C8B410" w14:textId="77777777" w:rsidR="00B824A8" w:rsidRDefault="003045B5">
      <w:pPr>
        <w:pStyle w:val="Compact"/>
        <w:numPr>
          <w:ilvl w:val="0"/>
          <w:numId w:val="34"/>
        </w:numPr>
      </w:pPr>
      <w:r>
        <w:t>5y (n = 10): 0.93 (SD = 0.12, range 0.67-1)</w:t>
      </w:r>
    </w:p>
    <w:p w14:paraId="5BB094F7" w14:textId="77777777" w:rsidR="00B824A8" w:rsidRDefault="003045B5">
      <w:pPr>
        <w:numPr>
          <w:ilvl w:val="0"/>
          <w:numId w:val="34"/>
        </w:numPr>
      </w:pPr>
      <w:r>
        <w:t>6y (n = 1): 1</w:t>
      </w:r>
    </w:p>
    <w:p w14:paraId="204FA8B1" w14:textId="77777777" w:rsidR="00B824A8" w:rsidRDefault="003045B5">
      <w:pPr>
        <w:pStyle w:val="Compact"/>
        <w:numPr>
          <w:ilvl w:val="0"/>
          <w:numId w:val="34"/>
        </w:numPr>
      </w:pPr>
      <w:r>
        <w:t>young (n = 78): 0.85 (SD = 0.17, range 0.33-1)</w:t>
      </w:r>
    </w:p>
    <w:p w14:paraId="2B07436D" w14:textId="77777777" w:rsidR="00B824A8" w:rsidRDefault="003045B5">
      <w:pPr>
        <w:numPr>
          <w:ilvl w:val="0"/>
          <w:numId w:val="34"/>
        </w:numPr>
      </w:pPr>
      <w:r>
        <w:t>Old (n = 76): 0.88 (SD = 0.19, range 0.33-1)</w:t>
      </w:r>
    </w:p>
    <w:p w14:paraId="50B27E1E" w14:textId="77777777" w:rsidR="00B824A8" w:rsidRDefault="003045B5">
      <w:pPr>
        <w:pStyle w:val="Compact"/>
        <w:numPr>
          <w:ilvl w:val="0"/>
          <w:numId w:val="34"/>
        </w:numPr>
      </w:pPr>
      <w:r>
        <w:t>Edinburgh (n = 65): 0.87 (SD = 0.17, range 0.33-1)</w:t>
      </w:r>
    </w:p>
    <w:p w14:paraId="6A9D36B6" w14:textId="77777777" w:rsidR="00B824A8" w:rsidRDefault="003045B5">
      <w:pPr>
        <w:numPr>
          <w:ilvl w:val="0"/>
          <w:numId w:val="34"/>
        </w:numPr>
      </w:pPr>
      <w:r>
        <w:t>Fife (n = 89): 0.85 (SD = 0.18, range 0.33-1)</w:t>
      </w:r>
    </w:p>
    <w:p w14:paraId="2C48E0F3" w14:textId="77777777" w:rsidR="00B824A8" w:rsidRDefault="003045B5">
      <w:pPr>
        <w:pStyle w:val="FirstParagraph"/>
      </w:pPr>
      <w:r>
        <w:t>There is no difference between testing locations, W = 2704.5.5, p = .453.</w:t>
      </w:r>
    </w:p>
    <w:p w14:paraId="02EA9549" w14:textId="77777777" w:rsidR="00B824A8" w:rsidRDefault="003045B5">
      <w:pPr>
        <w:pStyle w:val="Compact"/>
        <w:numPr>
          <w:ilvl w:val="0"/>
          <w:numId w:val="35"/>
        </w:numPr>
      </w:pPr>
      <w:r>
        <w:t>Zeynep: 0.85 (SD = 0.18, 0.33-1)</w:t>
      </w:r>
    </w:p>
    <w:p w14:paraId="7C6DBE2C" w14:textId="77777777" w:rsidR="00B824A8" w:rsidRDefault="003045B5">
      <w:pPr>
        <w:pStyle w:val="Compact"/>
        <w:numPr>
          <w:ilvl w:val="0"/>
          <w:numId w:val="35"/>
        </w:numPr>
      </w:pPr>
      <w:r>
        <w:t>Other experimenters: 0.87 (SD = 0.17, 0.33-1)</w:t>
      </w:r>
    </w:p>
    <w:p w14:paraId="1925A815" w14:textId="77777777" w:rsidR="00B824A8" w:rsidRDefault="003045B5">
      <w:pPr>
        <w:pStyle w:val="FirstParagraph"/>
      </w:pPr>
      <w:r>
        <w:t>There is no difference between children tested by Zeynep and children tested by other experimenters in the proportion correct, W = 2664, p = .339.</w:t>
      </w:r>
    </w:p>
    <w:p w14:paraId="4AD929BC" w14:textId="77777777" w:rsidR="00B824A8" w:rsidRDefault="003045B5">
      <w:pPr>
        <w:pStyle w:val="FirstParagraph"/>
      </w:pPr>
      <w:r>
        <w:rPr>
          <w:noProof/>
        </w:rPr>
        <w:lastRenderedPageBreak/>
        <w:drawing>
          <wp:inline distT="0" distB="0" distL="0" distR="0" wp14:anchorId="4C09DEB8" wp14:editId="7CB390E3">
            <wp:extent cx="2720340" cy="220218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0639" cy="2202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4BCB99" w14:textId="77777777" w:rsidR="00B824A8" w:rsidRDefault="003045B5">
      <w:pPr>
        <w:pStyle w:val="FirstParagraph"/>
      </w:pPr>
      <w:r>
        <w:rPr>
          <w:noProof/>
        </w:rPr>
        <w:drawing>
          <wp:inline distT="0" distB="0" distL="0" distR="0" wp14:anchorId="1988FDF8" wp14:editId="5FB641AE">
            <wp:extent cx="2720340" cy="192024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32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0638" cy="192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3614CE" w14:textId="77777777" w:rsidR="00B824A8" w:rsidRDefault="003045B5">
      <w:pPr>
        <w:pStyle w:val="FirstParagraph"/>
      </w:pPr>
      <w:r>
        <w:rPr>
          <w:noProof/>
        </w:rPr>
        <w:drawing>
          <wp:inline distT="0" distB="0" distL="0" distR="0" wp14:anchorId="5925B584" wp14:editId="1FB5E7B9">
            <wp:extent cx="2545080" cy="200787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5359" cy="2008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014245" w14:textId="77777777" w:rsidR="00B824A8" w:rsidRDefault="003045B5">
      <w:pPr>
        <w:pStyle w:val="FirstParagraph"/>
      </w:pPr>
      <w:r>
        <w:rPr>
          <w:noProof/>
        </w:rPr>
        <w:lastRenderedPageBreak/>
        <w:drawing>
          <wp:inline distT="0" distB="0" distL="0" distR="0" wp14:anchorId="2EC8D02D" wp14:editId="6B35C25B">
            <wp:extent cx="3440430" cy="278511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hibition_grid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0806" cy="2785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824A8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CE6CCE" w14:textId="77777777" w:rsidR="00EB254A" w:rsidRDefault="00EB254A">
      <w:pPr>
        <w:spacing w:after="0"/>
      </w:pPr>
      <w:r>
        <w:separator/>
      </w:r>
    </w:p>
  </w:endnote>
  <w:endnote w:type="continuationSeparator" w:id="0">
    <w:p w14:paraId="3DA09F9E" w14:textId="77777777" w:rsidR="00EB254A" w:rsidRDefault="00EB25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230BD3" w14:textId="77777777" w:rsidR="00EB254A" w:rsidRDefault="00EB254A">
      <w:r>
        <w:separator/>
      </w:r>
    </w:p>
  </w:footnote>
  <w:footnote w:type="continuationSeparator" w:id="0">
    <w:p w14:paraId="5C7D9129" w14:textId="77777777" w:rsidR="00EB254A" w:rsidRDefault="00EB25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FE64C60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3320DF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DEF271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19B104C"/>
    <w:multiLevelType w:val="hybridMultilevel"/>
    <w:tmpl w:val="AF2CC0E6"/>
    <w:lvl w:ilvl="0" w:tplc="8EA49078">
      <w:start w:val="18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045B5"/>
    <w:rsid w:val="004E29B3"/>
    <w:rsid w:val="004F5C61"/>
    <w:rsid w:val="00553E4C"/>
    <w:rsid w:val="00590D07"/>
    <w:rsid w:val="00784D58"/>
    <w:rsid w:val="008D6863"/>
    <w:rsid w:val="008F7B78"/>
    <w:rsid w:val="00920B34"/>
    <w:rsid w:val="00AB7EA4"/>
    <w:rsid w:val="00B824A8"/>
    <w:rsid w:val="00B86B75"/>
    <w:rsid w:val="00BC48D5"/>
    <w:rsid w:val="00C36279"/>
    <w:rsid w:val="00E315A3"/>
    <w:rsid w:val="00EB254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9E4A9BD"/>
  <w15:docId w15:val="{DDABB1FC-E87A-4AE9-B8B4-158E9B452C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2</Pages>
  <Words>2142</Words>
  <Characters>12210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hibition Grid</vt:lpstr>
    </vt:vector>
  </TitlesOfParts>
  <Company/>
  <LinksUpToDate>false</LinksUpToDate>
  <CharactersWithSpaces>14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hibition Grid</dc:title>
  <dc:creator>Eva Reindl</dc:creator>
  <cp:keywords/>
  <cp:lastModifiedBy>Eva Reindl</cp:lastModifiedBy>
  <cp:revision>4</cp:revision>
  <dcterms:created xsi:type="dcterms:W3CDTF">2020-08-05T12:31:00Z</dcterms:created>
  <dcterms:modified xsi:type="dcterms:W3CDTF">2020-08-05T1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 7 2020</vt:lpwstr>
  </property>
  <property fmtid="{D5CDD505-2E9C-101B-9397-08002B2CF9AE}" pid="3" name="output">
    <vt:lpwstr>word_document</vt:lpwstr>
  </property>
</Properties>
</file>